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17604" w14:textId="0A7918EE" w:rsidR="00665FB2" w:rsidRDefault="00665FB2" w:rsidP="00665FB2">
      <w:pPr>
        <w:pStyle w:val="Title"/>
      </w:pPr>
      <w:r>
        <w:t>Advanced Databases | Part 1 | Benjamin Wilson | C3444086</w:t>
      </w:r>
    </w:p>
    <w:p w14:paraId="62BE13FD" w14:textId="3111AD39" w:rsidR="001616A5" w:rsidRDefault="001616A5" w:rsidP="001616A5"/>
    <w:sdt>
      <w:sdtPr>
        <w:id w:val="-158029055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8"/>
          <w:lang w:val="en-GB" w:bidi="th-TH"/>
        </w:rPr>
      </w:sdtEndPr>
      <w:sdtContent>
        <w:p w14:paraId="078EFD9D" w14:textId="199DAC4A" w:rsidR="008A466F" w:rsidRDefault="008A466F">
          <w:pPr>
            <w:pStyle w:val="TOCHeading"/>
          </w:pPr>
          <w:r>
            <w:t>Table of Contents</w:t>
          </w:r>
        </w:p>
        <w:p w14:paraId="5061F2CA" w14:textId="2D49AFBD" w:rsidR="008A466F" w:rsidRDefault="008A466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8958543" w:history="1">
            <w:r w:rsidRPr="00E92116">
              <w:rPr>
                <w:rStyle w:val="Hyperlink"/>
                <w:noProof/>
              </w:rPr>
              <w:t>Task 1 |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BFCE5" w14:textId="072B7226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44" w:history="1">
            <w:r w:rsidRPr="00E92116">
              <w:rPr>
                <w:rStyle w:val="Hyperlink"/>
                <w:rFonts w:eastAsia="Times New Roman"/>
                <w:noProof/>
                <w:lang w:eastAsia="en-GB"/>
              </w:rPr>
              <w:t>Star Schema and Identified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1C6B0" w14:textId="0507442F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45" w:history="1">
            <w:r w:rsidRPr="00E92116">
              <w:rPr>
                <w:rStyle w:val="Hyperlink"/>
                <w:rFonts w:eastAsia="Times New Roman"/>
                <w:noProof/>
                <w:lang w:eastAsia="en-GB"/>
              </w:rPr>
              <w:t>The 4th Report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0448D" w14:textId="54FD6C90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46" w:history="1">
            <w:r w:rsidRPr="00E92116">
              <w:rPr>
                <w:rStyle w:val="Hyperlink"/>
                <w:rFonts w:eastAsia="Times New Roman"/>
                <w:noProof/>
                <w:lang w:eastAsia="en-GB"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29D4E" w14:textId="4AF022B9" w:rsidR="008A466F" w:rsidRDefault="008A466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47" w:history="1">
            <w:r w:rsidRPr="00E92116">
              <w:rPr>
                <w:rStyle w:val="Hyperlink"/>
                <w:noProof/>
              </w:rPr>
              <w:t>Task 2 | Loading the Data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98922" w14:textId="0823EB87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48" w:history="1">
            <w:r w:rsidRPr="00E92116">
              <w:rPr>
                <w:rStyle w:val="Hyperlink"/>
                <w:noProof/>
              </w:rPr>
              <w:t>Data Source 1 L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EC85A" w14:textId="17614CA2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49" w:history="1">
            <w:r w:rsidRPr="00E92116">
              <w:rPr>
                <w:rStyle w:val="Hyperlink"/>
                <w:noProof/>
              </w:rPr>
              <w:t>Data Source 2 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8E6DB" w14:textId="34DEF5EE" w:rsidR="008A466F" w:rsidRDefault="008A466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0" w:history="1">
            <w:r w:rsidRPr="00E92116">
              <w:rPr>
                <w:rStyle w:val="Hyperlink"/>
                <w:noProof/>
              </w:rPr>
              <w:t>Task 3 | ETL and Star Schema Loading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D484F" w14:textId="593B2948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1" w:history="1">
            <w:r w:rsidRPr="00E92116">
              <w:rPr>
                <w:rStyle w:val="Hyperlink"/>
                <w:noProof/>
              </w:rPr>
              <w:t>Star Schema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BD5FE" w14:textId="4C654A39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2" w:history="1">
            <w:r w:rsidRPr="00E92116">
              <w:rPr>
                <w:rStyle w:val="Hyperlink"/>
                <w:noProof/>
              </w:rPr>
              <w:t>Staging Ar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D3C33" w14:textId="72C72B87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3" w:history="1">
            <w:r w:rsidRPr="00E92116">
              <w:rPr>
                <w:rStyle w:val="Hyperlink"/>
                <w:noProof/>
              </w:rPr>
              <w:t>Designing the Audit 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B62F1" w14:textId="426D66A4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4" w:history="1">
            <w:r w:rsidRPr="00E92116">
              <w:rPr>
                <w:rStyle w:val="Hyperlink"/>
                <w:noProof/>
              </w:rPr>
              <w:t>Load the data from the Leeds and Manchester placement t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F9F67" w14:textId="49E24E6A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5" w:history="1">
            <w:r w:rsidRPr="00E92116">
              <w:rPr>
                <w:rStyle w:val="Hyperlink"/>
                <w:noProof/>
              </w:rPr>
              <w:t>Check the audit log for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302D1" w14:textId="22F395CB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6" w:history="1">
            <w:r w:rsidRPr="00E92116">
              <w:rPr>
                <w:rStyle w:val="Hyperlink"/>
                <w:noProof/>
              </w:rPr>
              <w:t>Insert cleaned values into the final temporary t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FE1F3" w14:textId="4D696F72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7" w:history="1">
            <w:r w:rsidRPr="00E92116">
              <w:rPr>
                <w:rStyle w:val="Hyperlink"/>
                <w:noProof/>
              </w:rPr>
              <w:t>Populate the Dimen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BC878" w14:textId="077A06E8" w:rsidR="008A466F" w:rsidRDefault="008A466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98958558" w:history="1">
            <w:r w:rsidRPr="00E92116">
              <w:rPr>
                <w:rStyle w:val="Hyperlink"/>
                <w:noProof/>
              </w:rPr>
              <w:t>Populate the fac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958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437D2" w14:textId="25C34CB1" w:rsidR="008A466F" w:rsidRDefault="008A466F">
          <w:r>
            <w:rPr>
              <w:b/>
              <w:bCs/>
              <w:noProof/>
            </w:rPr>
            <w:fldChar w:fldCharType="end"/>
          </w:r>
        </w:p>
      </w:sdtContent>
    </w:sdt>
    <w:p w14:paraId="0E2F3528" w14:textId="3D4F5B39" w:rsidR="001616A5" w:rsidRDefault="001616A5" w:rsidP="001616A5"/>
    <w:p w14:paraId="286B701A" w14:textId="3CB8597B" w:rsidR="008A466F" w:rsidRDefault="008A466F" w:rsidP="001616A5"/>
    <w:p w14:paraId="074D9AD4" w14:textId="47397402" w:rsidR="008A466F" w:rsidRDefault="008A466F" w:rsidP="001616A5"/>
    <w:p w14:paraId="02244506" w14:textId="4478B7EB" w:rsidR="008A466F" w:rsidRDefault="008A466F" w:rsidP="001616A5"/>
    <w:p w14:paraId="663489D0" w14:textId="0897E06F" w:rsidR="008A466F" w:rsidRDefault="008A466F" w:rsidP="001616A5"/>
    <w:p w14:paraId="4589BD11" w14:textId="50271E99" w:rsidR="008A466F" w:rsidRDefault="008A466F" w:rsidP="001616A5"/>
    <w:p w14:paraId="07CDC33B" w14:textId="7BC75445" w:rsidR="008A466F" w:rsidRDefault="008A466F" w:rsidP="001616A5"/>
    <w:p w14:paraId="28F8D0DB" w14:textId="6C7129B6" w:rsidR="008A466F" w:rsidRDefault="008A466F" w:rsidP="001616A5"/>
    <w:p w14:paraId="4C5A283F" w14:textId="39C6DFEA" w:rsidR="008A466F" w:rsidRDefault="008A466F" w:rsidP="001616A5"/>
    <w:p w14:paraId="1D88E47C" w14:textId="27B21FAC" w:rsidR="008A466F" w:rsidRDefault="008A466F" w:rsidP="001616A5"/>
    <w:p w14:paraId="225708E5" w14:textId="0C577FA2" w:rsidR="008A466F" w:rsidRDefault="008A466F" w:rsidP="001616A5"/>
    <w:p w14:paraId="13C80EF2" w14:textId="77777777" w:rsidR="008A466F" w:rsidRPr="001616A5" w:rsidRDefault="008A466F" w:rsidP="001616A5"/>
    <w:p w14:paraId="2C48A690" w14:textId="2A90DD4E" w:rsidR="00435719" w:rsidRDefault="00435719" w:rsidP="00435719">
      <w:pPr>
        <w:pStyle w:val="Heading1"/>
      </w:pPr>
      <w:bookmarkStart w:id="0" w:name="_Toc498958543"/>
      <w:r>
        <w:t>Task 1</w:t>
      </w:r>
      <w:r w:rsidR="001616A5">
        <w:t xml:space="preserve"> | Design</w:t>
      </w:r>
      <w:bookmarkEnd w:id="0"/>
    </w:p>
    <w:p w14:paraId="21B64921" w14:textId="54ADAE51" w:rsidR="00435719" w:rsidRPr="00435719" w:rsidRDefault="00435719" w:rsidP="00435719"/>
    <w:p w14:paraId="27D5F949" w14:textId="2FF01B6B" w:rsidR="00435719" w:rsidRDefault="00C44EA1" w:rsidP="00435719">
      <w:pPr>
        <w:pStyle w:val="Heading2"/>
        <w:rPr>
          <w:rFonts w:eastAsia="Times New Roman"/>
          <w:lang w:eastAsia="en-GB"/>
        </w:rPr>
      </w:pPr>
      <w:bookmarkStart w:id="1" w:name="_Toc498958544"/>
      <w:r>
        <w:rPr>
          <w:rFonts w:eastAsia="Times New Roman"/>
          <w:lang w:eastAsia="en-GB"/>
        </w:rPr>
        <w:lastRenderedPageBreak/>
        <w:t>Star Schema and Identified Reports</w:t>
      </w:r>
      <w:bookmarkEnd w:id="1"/>
    </w:p>
    <w:p w14:paraId="2958A520" w14:textId="1A1349DA" w:rsidR="00C44EA1" w:rsidRPr="00C44EA1" w:rsidRDefault="00C44EA1" w:rsidP="00C44EA1">
      <w:pPr>
        <w:rPr>
          <w:lang w:eastAsia="en-GB"/>
        </w:rPr>
      </w:pPr>
      <w:r>
        <w:rPr>
          <w:noProof/>
        </w:rPr>
        <w:drawing>
          <wp:inline distT="0" distB="0" distL="0" distR="0" wp14:anchorId="7104FAAC" wp14:editId="2995124B">
            <wp:extent cx="5731510" cy="3766820"/>
            <wp:effectExtent l="0" t="0" r="254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92A4D" w14:textId="77777777" w:rsidR="00435719" w:rsidRPr="00435719" w:rsidRDefault="00435719" w:rsidP="00435719">
      <w:pPr>
        <w:spacing w:after="0" w:line="240" w:lineRule="auto"/>
        <w:rPr>
          <w:rFonts w:ascii="Calibri" w:eastAsia="Times New Roman" w:hAnsi="Calibri" w:cs="Calibri"/>
          <w:szCs w:val="22"/>
          <w:lang w:eastAsia="en-GB"/>
        </w:rPr>
      </w:pPr>
      <w:r w:rsidRPr="00435719">
        <w:rPr>
          <w:rFonts w:ascii="Calibri" w:eastAsia="Times New Roman" w:hAnsi="Calibri" w:cs="Calibri"/>
          <w:szCs w:val="22"/>
          <w:lang w:eastAsia="en-GB"/>
        </w:rPr>
        <w:t> </w:t>
      </w:r>
    </w:p>
    <w:p w14:paraId="5190995E" w14:textId="3358891C" w:rsid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</w:p>
    <w:p w14:paraId="6690C878" w14:textId="442DD9FD" w:rsidR="00191632" w:rsidRDefault="00191632" w:rsidP="00191632">
      <w:pPr>
        <w:pStyle w:val="Heading2"/>
        <w:rPr>
          <w:rFonts w:eastAsia="Times New Roman"/>
          <w:lang w:eastAsia="en-GB"/>
        </w:rPr>
      </w:pPr>
      <w:bookmarkStart w:id="2" w:name="_Toc498958545"/>
      <w:r>
        <w:rPr>
          <w:rFonts w:eastAsia="Times New Roman"/>
          <w:lang w:eastAsia="en-GB"/>
        </w:rPr>
        <w:t>The 4th Report example</w:t>
      </w:r>
      <w:bookmarkEnd w:id="2"/>
    </w:p>
    <w:p w14:paraId="45D20011" w14:textId="2E109049" w:rsid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</w:p>
    <w:p w14:paraId="5479A29C" w14:textId="7C7224AC" w:rsidR="00191632" w:rsidRPr="00435719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  <w:r w:rsidRPr="00435719">
        <w:rPr>
          <w:rFonts w:ascii="Calibri" w:eastAsia="Times New Roman" w:hAnsi="Calibri" w:cs="Calibri"/>
          <w:szCs w:val="22"/>
          <w:lang w:eastAsia="en-GB"/>
        </w:rPr>
        <w:t xml:space="preserve">Average salary per </w:t>
      </w:r>
      <w:r w:rsidRPr="00191632">
        <w:rPr>
          <w:rFonts w:ascii="Calibri" w:eastAsia="Times New Roman" w:hAnsi="Calibri" w:cs="Calibri"/>
          <w:szCs w:val="22"/>
          <w:lang w:eastAsia="en-GB"/>
        </w:rPr>
        <w:t>analyst type role</w:t>
      </w:r>
      <w:r w:rsidRPr="00435719">
        <w:rPr>
          <w:rFonts w:ascii="Calibri" w:eastAsia="Times New Roman" w:hAnsi="Calibri" w:cs="Calibri"/>
          <w:szCs w:val="22"/>
          <w:lang w:eastAsia="en-GB"/>
        </w:rPr>
        <w:t xml:space="preserve"> per </w:t>
      </w:r>
      <w:r w:rsidRPr="00191632">
        <w:rPr>
          <w:rFonts w:ascii="Calibri" w:eastAsia="Times New Roman" w:hAnsi="Calibri" w:cs="Calibri"/>
          <w:szCs w:val="22"/>
          <w:lang w:eastAsia="en-GB"/>
        </w:rPr>
        <w:t xml:space="preserve">quarter per </w:t>
      </w:r>
      <w:r w:rsidRPr="00435719">
        <w:rPr>
          <w:rFonts w:ascii="Calibri" w:eastAsia="Times New Roman" w:hAnsi="Calibri" w:cs="Calibri"/>
          <w:szCs w:val="22"/>
          <w:lang w:eastAsia="en-GB"/>
        </w:rPr>
        <w:t>year?</w:t>
      </w:r>
    </w:p>
    <w:p w14:paraId="4C7BFE09" w14:textId="464978B0" w:rsid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</w:p>
    <w:p w14:paraId="72BEB397" w14:textId="578FE1B0" w:rsidR="00191632" w:rsidRP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  <w:r w:rsidRPr="00191632">
        <w:rPr>
          <w:rFonts w:ascii="Calibri" w:eastAsia="Times New Roman" w:hAnsi="Calibri" w:cs="Calibri"/>
          <w:szCs w:val="22"/>
          <w:lang w:eastAsia="en-GB"/>
        </w:rPr>
        <w:t xml:space="preserve">SELECT job_role, avg_salary,quarter,year FROM ss_fact_table </w:t>
      </w:r>
    </w:p>
    <w:p w14:paraId="18FCAFEE" w14:textId="77777777" w:rsidR="00191632" w:rsidRP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  <w:r w:rsidRPr="00191632">
        <w:rPr>
          <w:rFonts w:ascii="Calibri" w:eastAsia="Times New Roman" w:hAnsi="Calibri" w:cs="Calibri"/>
          <w:szCs w:val="22"/>
          <w:lang w:eastAsia="en-GB"/>
        </w:rPr>
        <w:t>INNER JOIN ss_time_dim ON ss_fact_table.time_id = ss_time_dim.time_id</w:t>
      </w:r>
    </w:p>
    <w:p w14:paraId="30F5EB8B" w14:textId="77777777" w:rsidR="00191632" w:rsidRP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  <w:r w:rsidRPr="00191632">
        <w:rPr>
          <w:rFonts w:ascii="Calibri" w:eastAsia="Times New Roman" w:hAnsi="Calibri" w:cs="Calibri"/>
          <w:szCs w:val="22"/>
          <w:lang w:eastAsia="en-GB"/>
        </w:rPr>
        <w:t>INNER JOIN ss_job_role_dim ON ss_fact_table.job_role_id = ss_job_role_dim.job_role_id</w:t>
      </w:r>
    </w:p>
    <w:p w14:paraId="655A022B" w14:textId="77777777" w:rsidR="00191632" w:rsidRP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  <w:r w:rsidRPr="00191632">
        <w:rPr>
          <w:rFonts w:ascii="Calibri" w:eastAsia="Times New Roman" w:hAnsi="Calibri" w:cs="Calibri"/>
          <w:szCs w:val="22"/>
          <w:lang w:eastAsia="en-GB"/>
        </w:rPr>
        <w:t>WHERE job_role LIKE '%analyst%'</w:t>
      </w:r>
    </w:p>
    <w:p w14:paraId="1D321FF8" w14:textId="245971EE" w:rsid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  <w:r w:rsidRPr="00191632">
        <w:rPr>
          <w:rFonts w:ascii="Calibri" w:eastAsia="Times New Roman" w:hAnsi="Calibri" w:cs="Calibri"/>
          <w:szCs w:val="22"/>
          <w:lang w:eastAsia="en-GB"/>
        </w:rPr>
        <w:t>ORDER BY YEAR, QUARTER;</w:t>
      </w:r>
    </w:p>
    <w:p w14:paraId="16748491" w14:textId="0F0E5EA2" w:rsidR="00191632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</w:p>
    <w:p w14:paraId="355129EB" w14:textId="2D1011EA" w:rsidR="00191632" w:rsidRPr="00435719" w:rsidRDefault="00191632" w:rsidP="00191632">
      <w:pPr>
        <w:spacing w:after="0" w:line="240" w:lineRule="auto"/>
        <w:textAlignment w:val="center"/>
        <w:rPr>
          <w:rFonts w:ascii="Calibri" w:eastAsia="Times New Roman" w:hAnsi="Calibri" w:cs="Calibri"/>
          <w:szCs w:val="22"/>
          <w:lang w:eastAsia="en-GB"/>
        </w:rPr>
      </w:pPr>
      <w:r>
        <w:rPr>
          <w:noProof/>
        </w:rPr>
        <w:lastRenderedPageBreak/>
        <w:drawing>
          <wp:inline distT="0" distB="0" distL="0" distR="0" wp14:anchorId="5C8C0CFB" wp14:editId="0AD2196F">
            <wp:extent cx="5731510" cy="273304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AF490" w14:textId="77777777" w:rsidR="00435719" w:rsidRPr="00435719" w:rsidRDefault="00435719" w:rsidP="00435719">
      <w:pPr>
        <w:spacing w:after="0" w:line="240" w:lineRule="auto"/>
        <w:ind w:left="540"/>
        <w:rPr>
          <w:rFonts w:ascii="Calibri" w:eastAsia="Times New Roman" w:hAnsi="Calibri" w:cs="Calibri"/>
          <w:szCs w:val="22"/>
          <w:lang w:eastAsia="en-GB"/>
        </w:rPr>
      </w:pPr>
      <w:r w:rsidRPr="00435719">
        <w:rPr>
          <w:rFonts w:ascii="Calibri" w:eastAsia="Times New Roman" w:hAnsi="Calibri" w:cs="Calibri"/>
          <w:szCs w:val="22"/>
          <w:lang w:eastAsia="en-GB"/>
        </w:rPr>
        <w:t> </w:t>
      </w:r>
    </w:p>
    <w:p w14:paraId="3D150018" w14:textId="77777777" w:rsidR="00435719" w:rsidRPr="00435719" w:rsidRDefault="00435719" w:rsidP="00435719">
      <w:pPr>
        <w:spacing w:after="0" w:line="240" w:lineRule="auto"/>
        <w:ind w:left="540"/>
        <w:rPr>
          <w:rFonts w:ascii="Calibri" w:eastAsia="Times New Roman" w:hAnsi="Calibri" w:cs="Calibri"/>
          <w:szCs w:val="22"/>
          <w:lang w:eastAsia="en-GB"/>
        </w:rPr>
      </w:pPr>
      <w:r w:rsidRPr="00435719">
        <w:rPr>
          <w:rFonts w:ascii="Calibri" w:eastAsia="Times New Roman" w:hAnsi="Calibri" w:cs="Calibri"/>
          <w:szCs w:val="22"/>
          <w:lang w:eastAsia="en-GB"/>
        </w:rPr>
        <w:t> </w:t>
      </w:r>
    </w:p>
    <w:p w14:paraId="2D128D7F" w14:textId="154067DE" w:rsidR="00435719" w:rsidRPr="00435719" w:rsidRDefault="00435719" w:rsidP="001616A5">
      <w:pPr>
        <w:pStyle w:val="Heading2"/>
        <w:rPr>
          <w:rFonts w:eastAsia="Times New Roman"/>
          <w:lang w:eastAsia="en-GB"/>
        </w:rPr>
      </w:pPr>
      <w:bookmarkStart w:id="3" w:name="_Toc498958546"/>
      <w:r w:rsidRPr="00435719">
        <w:rPr>
          <w:rFonts w:eastAsia="Times New Roman"/>
          <w:lang w:eastAsia="en-GB"/>
        </w:rPr>
        <w:t>Data Dictionary</w:t>
      </w:r>
      <w:bookmarkEnd w:id="3"/>
    </w:p>
    <w:p w14:paraId="3BCB119C" w14:textId="77777777" w:rsidR="00435719" w:rsidRPr="00435719" w:rsidRDefault="00435719" w:rsidP="00435719">
      <w:pPr>
        <w:spacing w:after="0" w:line="240" w:lineRule="auto"/>
        <w:rPr>
          <w:rFonts w:ascii="Calibri" w:eastAsia="Times New Roman" w:hAnsi="Calibri" w:cs="Calibri"/>
          <w:szCs w:val="22"/>
          <w:lang w:eastAsia="en-GB"/>
        </w:rPr>
      </w:pPr>
      <w:r w:rsidRPr="00435719">
        <w:rPr>
          <w:rFonts w:ascii="Calibri" w:eastAsia="Times New Roman" w:hAnsi="Calibri" w:cs="Calibri"/>
          <w:szCs w:val="22"/>
          <w:lang w:eastAsia="en-GB"/>
        </w:rPr>
        <w:t> </w:t>
      </w:r>
    </w:p>
    <w:tbl>
      <w:tblPr>
        <w:tblW w:w="0" w:type="auto"/>
        <w:jc w:val="center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566"/>
        <w:gridCol w:w="1073"/>
        <w:gridCol w:w="1436"/>
        <w:gridCol w:w="836"/>
        <w:gridCol w:w="1318"/>
        <w:gridCol w:w="908"/>
        <w:gridCol w:w="1869"/>
      </w:tblGrid>
      <w:tr w:rsidR="00435719" w:rsidRPr="00435719" w14:paraId="291776ED" w14:textId="77777777" w:rsidTr="00A87BE1">
        <w:trPr>
          <w:jc w:val="center"/>
        </w:trPr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86F6AA8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Back Office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55B98D4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Table Source(s)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602E924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Column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8B6C1AD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Type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630DB25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Transformation(s)</w:t>
            </w:r>
          </w:p>
        </w:tc>
        <w:tc>
          <w:tcPr>
            <w:tcW w:w="101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B53F75B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Checks</w:t>
            </w:r>
          </w:p>
        </w:tc>
        <w:tc>
          <w:tcPr>
            <w:tcW w:w="19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F451A86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b/>
                <w:bCs/>
                <w:sz w:val="16"/>
                <w:szCs w:val="16"/>
                <w:lang w:eastAsia="en-GB"/>
              </w:rPr>
              <w:t>Star Schema Destination</w:t>
            </w:r>
          </w:p>
        </w:tc>
      </w:tr>
      <w:tr w:rsidR="00435719" w:rsidRPr="00435719" w14:paraId="2B78B810" w14:textId="77777777" w:rsidTr="00A87BE1">
        <w:trPr>
          <w:jc w:val="center"/>
        </w:trPr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43A1953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placement_id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3EA339C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lds_placement</w:t>
            </w:r>
          </w:p>
          <w:p w14:paraId="0ACAB2D4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u_jobs</w:t>
            </w:r>
            <w:proofErr w:type="spellEnd"/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D3B299D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placement_id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1B8212A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VARCHAR2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FDCF36B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Concatenated a prefix to the id to avoid conflicts between the two sources. </w:t>
            </w:r>
          </w:p>
        </w:tc>
        <w:tc>
          <w:tcPr>
            <w:tcW w:w="101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A731B54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UNIQUE, NOT NULL</w:t>
            </w:r>
          </w:p>
        </w:tc>
        <w:tc>
          <w:tcPr>
            <w:tcW w:w="19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CEC2CA0" w14:textId="1B6D9510" w:rsidR="00435719" w:rsidRPr="00435719" w:rsidRDefault="008D4355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Used for error checks in the audit log.</w:t>
            </w:r>
          </w:p>
        </w:tc>
      </w:tr>
      <w:tr w:rsidR="00435719" w:rsidRPr="00435719" w14:paraId="11442330" w14:textId="77777777" w:rsidTr="00A87BE1">
        <w:trPr>
          <w:jc w:val="center"/>
        </w:trPr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13A11A8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job_role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BC43DB0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lds_placement</w:t>
            </w:r>
          </w:p>
          <w:p w14:paraId="727F52BD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u_job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99619A5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plt_job_role</w:t>
            </w:r>
            <w:proofErr w:type="spellEnd"/>
          </w:p>
          <w:p w14:paraId="2E628185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plt_short_desc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40F9619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VARCHAR2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4FDFB33" w14:textId="02F4C749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Job descriptions don’t necessarily represent the </w:t>
            </w:r>
            <w:r w:rsidRPr="00435719">
              <w:rPr>
                <w:rFonts w:ascii="Calibri" w:eastAsia="Times New Roman" w:hAnsi="Calibri" w:cs="Calibri"/>
                <w:b/>
                <w:bCs/>
                <w:i/>
                <w:iCs/>
                <w:sz w:val="16"/>
                <w:szCs w:val="16"/>
                <w:lang w:eastAsia="en-GB"/>
              </w:rPr>
              <w:t>actual</w:t>
            </w: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 job role in the </w:t>
            </w:r>
            <w:r w:rsidR="0023661D">
              <w:rPr>
                <w:rFonts w:ascii="Calibri" w:eastAsia="Times New Roman" w:hAnsi="Calibri" w:cs="Calibri"/>
                <w:noProof/>
                <w:sz w:val="16"/>
                <w:szCs w:val="16"/>
                <w:lang w:eastAsia="en-GB"/>
              </w:rPr>
              <w:t>LDS</w:t>
            </w: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 table. Conversions to the description/roles have been done for consistency. Converted all of them to lowercase. This will help with doing a LIKE comparison when reporting.</w:t>
            </w:r>
          </w:p>
        </w:tc>
        <w:tc>
          <w:tcPr>
            <w:tcW w:w="101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E9A9D43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OT NULL, LOWER CASE</w:t>
            </w:r>
          </w:p>
        </w:tc>
        <w:tc>
          <w:tcPr>
            <w:tcW w:w="19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C8FBCA0" w14:textId="03F451DB" w:rsidR="00435719" w:rsidRPr="00435719" w:rsidRDefault="008D4355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s_job_role_dim.job_role</w:t>
            </w:r>
          </w:p>
        </w:tc>
      </w:tr>
      <w:tr w:rsidR="00435719" w:rsidRPr="00435719" w14:paraId="766D2D66" w14:textId="77777777" w:rsidTr="00A87BE1">
        <w:trPr>
          <w:jc w:val="center"/>
        </w:trPr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E06B2D6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placement_start_date</w:t>
            </w:r>
            <w:proofErr w:type="spellEnd"/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207CA1B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lds_placement</w:t>
            </w:r>
          </w:p>
          <w:p w14:paraId="5FE14C24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u_jobs</w:t>
            </w:r>
            <w:proofErr w:type="spellEnd"/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132F537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required_start_date</w:t>
            </w:r>
            <w:proofErr w:type="spellEnd"/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AF62DA5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1421E02" w14:textId="19BC82A8" w:rsidR="00435719" w:rsidRPr="00435719" w:rsidRDefault="0023661D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Calibri"/>
                <w:noProof/>
                <w:sz w:val="16"/>
                <w:szCs w:val="16"/>
                <w:lang w:eastAsia="en-GB"/>
              </w:rPr>
              <w:t>The d</w:t>
            </w:r>
            <w:r w:rsidR="00435719" w:rsidRPr="00435719">
              <w:rPr>
                <w:rFonts w:ascii="Calibri" w:eastAsia="Times New Roman" w:hAnsi="Calibri" w:cs="Calibri"/>
                <w:noProof/>
                <w:sz w:val="16"/>
                <w:szCs w:val="16"/>
                <w:lang w:eastAsia="en-GB"/>
              </w:rPr>
              <w:t>ate</w:t>
            </w:r>
            <w:r w:rsidR="00435719"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 xml:space="preserve"> has also been split up into  Grouped into years and then quarters.</w:t>
            </w:r>
          </w:p>
          <w:p w14:paraId="7086115C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01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254E012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NOT NULL,</w:t>
            </w:r>
          </w:p>
          <w:p w14:paraId="6D24F0DF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CORRECT FORMAT</w:t>
            </w:r>
          </w:p>
        </w:tc>
        <w:tc>
          <w:tcPr>
            <w:tcW w:w="19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D398F27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s_time_dim.year</w:t>
            </w:r>
          </w:p>
          <w:p w14:paraId="6435939F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s_time_dim.quarter</w:t>
            </w:r>
          </w:p>
        </w:tc>
      </w:tr>
      <w:tr w:rsidR="00435719" w:rsidRPr="00435719" w14:paraId="4C6FBE75" w14:textId="77777777" w:rsidTr="00A87BE1">
        <w:trPr>
          <w:jc w:val="center"/>
        </w:trPr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5739ECF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actual_salary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FA055AC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lds_placement</w:t>
            </w:r>
          </w:p>
          <w:p w14:paraId="55038598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proofErr w:type="spellStart"/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su_jobs</w:t>
            </w:r>
            <w:proofErr w:type="spellEnd"/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328F775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actual_salary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5A9F1CF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INTEGER</w:t>
            </w:r>
          </w:p>
        </w:tc>
        <w:tc>
          <w:tcPr>
            <w:tcW w:w="0" w:type="auto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3AE75C7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01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6E95380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Checked for any abnormal outliers.</w:t>
            </w:r>
          </w:p>
        </w:tc>
        <w:tc>
          <w:tcPr>
            <w:tcW w:w="19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403500E2" w14:textId="77777777" w:rsidR="00435719" w:rsidRPr="00435719" w:rsidRDefault="00435719" w:rsidP="004357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</w:pPr>
            <w:r w:rsidRPr="00435719">
              <w:rPr>
                <w:rFonts w:ascii="Calibri" w:eastAsia="Times New Roman" w:hAnsi="Calibri" w:cs="Calibri"/>
                <w:sz w:val="16"/>
                <w:szCs w:val="16"/>
                <w:lang w:eastAsia="en-GB"/>
              </w:rPr>
              <w:t>Used to generate measure.</w:t>
            </w:r>
          </w:p>
        </w:tc>
      </w:tr>
    </w:tbl>
    <w:p w14:paraId="0CE0FCA0" w14:textId="6957C2CF" w:rsidR="00665FB2" w:rsidRDefault="00665FB2" w:rsidP="00F55CBD">
      <w:pPr>
        <w:pStyle w:val="NoSpacing"/>
      </w:pPr>
    </w:p>
    <w:p w14:paraId="66D971D6" w14:textId="3EF11B80" w:rsidR="00CA4F7E" w:rsidRDefault="00CA4F7E" w:rsidP="00F55CBD">
      <w:pPr>
        <w:pStyle w:val="NoSpacing"/>
      </w:pPr>
    </w:p>
    <w:p w14:paraId="42B8C189" w14:textId="44E57BE9" w:rsidR="00CA4F7E" w:rsidRDefault="00CA4F7E" w:rsidP="00F55CBD">
      <w:pPr>
        <w:pStyle w:val="NoSpacing"/>
      </w:pPr>
    </w:p>
    <w:p w14:paraId="32CF7D00" w14:textId="5CFB3D4B" w:rsidR="00CA4F7E" w:rsidRDefault="00CA4F7E" w:rsidP="00F55CBD">
      <w:pPr>
        <w:pStyle w:val="NoSpacing"/>
      </w:pPr>
    </w:p>
    <w:p w14:paraId="2D6B4D59" w14:textId="35972F26" w:rsidR="00CA4F7E" w:rsidRDefault="001616A5" w:rsidP="008A466F">
      <w:pPr>
        <w:pStyle w:val="Heading1"/>
      </w:pPr>
      <w:bookmarkStart w:id="4" w:name="_Toc498958547"/>
      <w:r>
        <w:lastRenderedPageBreak/>
        <w:t xml:space="preserve">Task 2 | </w:t>
      </w:r>
      <w:r w:rsidR="00CA4F7E" w:rsidRPr="008A466F">
        <w:rPr>
          <w:rStyle w:val="Heading1Char"/>
        </w:rPr>
        <w:t>Loading</w:t>
      </w:r>
      <w:r w:rsidR="00CA4F7E">
        <w:t xml:space="preserve"> the Data sources</w:t>
      </w:r>
      <w:bookmarkEnd w:id="4"/>
    </w:p>
    <w:p w14:paraId="62182829" w14:textId="56889BE8" w:rsidR="00CA4F7E" w:rsidRDefault="00CA4F7E" w:rsidP="00F55CBD">
      <w:pPr>
        <w:pStyle w:val="NoSpacing"/>
      </w:pPr>
      <w:bookmarkStart w:id="5" w:name="_Toc498958548"/>
      <w:r w:rsidRPr="008A466F">
        <w:rPr>
          <w:rStyle w:val="Heading2Char"/>
        </w:rPr>
        <w:t>Data Source 1 LDS</w:t>
      </w:r>
      <w:bookmarkEnd w:id="5"/>
      <w:r>
        <w:rPr>
          <w:noProof/>
        </w:rPr>
        <w:drawing>
          <wp:inline distT="0" distB="0" distL="0" distR="0" wp14:anchorId="6B856E45" wp14:editId="56CAB6F8">
            <wp:extent cx="5731510" cy="501713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4AB32" w14:textId="77777777" w:rsidR="00CA4F7E" w:rsidRDefault="00CA4F7E" w:rsidP="00CA4F7E">
      <w:pPr>
        <w:pStyle w:val="NoSpacing"/>
      </w:pPr>
    </w:p>
    <w:p w14:paraId="472C5636" w14:textId="77777777" w:rsidR="00CA4F7E" w:rsidRDefault="00CA4F7E" w:rsidP="00CA4F7E">
      <w:pPr>
        <w:pStyle w:val="NoSpacing"/>
      </w:pPr>
    </w:p>
    <w:p w14:paraId="55FE1F77" w14:textId="77777777" w:rsidR="00CA4F7E" w:rsidRDefault="00CA4F7E" w:rsidP="00CA4F7E">
      <w:pPr>
        <w:pStyle w:val="NoSpacing"/>
      </w:pPr>
    </w:p>
    <w:p w14:paraId="490DC661" w14:textId="77777777" w:rsidR="00CA4F7E" w:rsidRDefault="00CA4F7E" w:rsidP="00CA4F7E">
      <w:pPr>
        <w:pStyle w:val="NoSpacing"/>
      </w:pPr>
    </w:p>
    <w:p w14:paraId="45238467" w14:textId="77777777" w:rsidR="00CA4F7E" w:rsidRDefault="00CA4F7E" w:rsidP="00CA4F7E">
      <w:pPr>
        <w:pStyle w:val="NoSpacing"/>
      </w:pPr>
    </w:p>
    <w:p w14:paraId="269AC6DB" w14:textId="77777777" w:rsidR="00CA4F7E" w:rsidRDefault="00CA4F7E" w:rsidP="00CA4F7E">
      <w:pPr>
        <w:pStyle w:val="NoSpacing"/>
      </w:pPr>
    </w:p>
    <w:p w14:paraId="0B5662F1" w14:textId="77777777" w:rsidR="00CA4F7E" w:rsidRDefault="00CA4F7E" w:rsidP="00CA4F7E">
      <w:pPr>
        <w:pStyle w:val="NoSpacing"/>
      </w:pPr>
    </w:p>
    <w:p w14:paraId="0904DA4D" w14:textId="77777777" w:rsidR="00CA4F7E" w:rsidRDefault="00CA4F7E" w:rsidP="00CA4F7E">
      <w:pPr>
        <w:pStyle w:val="NoSpacing"/>
      </w:pPr>
    </w:p>
    <w:p w14:paraId="5BA4617C" w14:textId="77777777" w:rsidR="00CA4F7E" w:rsidRDefault="00CA4F7E" w:rsidP="00CA4F7E">
      <w:pPr>
        <w:pStyle w:val="NoSpacing"/>
      </w:pPr>
    </w:p>
    <w:p w14:paraId="4DBABF39" w14:textId="77777777" w:rsidR="00CA4F7E" w:rsidRDefault="00CA4F7E" w:rsidP="00CA4F7E">
      <w:pPr>
        <w:pStyle w:val="NoSpacing"/>
      </w:pPr>
    </w:p>
    <w:p w14:paraId="087E7F39" w14:textId="77777777" w:rsidR="00CA4F7E" w:rsidRDefault="00CA4F7E" w:rsidP="00CA4F7E">
      <w:pPr>
        <w:pStyle w:val="NoSpacing"/>
      </w:pPr>
    </w:p>
    <w:p w14:paraId="67E36774" w14:textId="77777777" w:rsidR="00CA4F7E" w:rsidRDefault="00CA4F7E" w:rsidP="00CA4F7E">
      <w:pPr>
        <w:pStyle w:val="NoSpacing"/>
      </w:pPr>
    </w:p>
    <w:p w14:paraId="41AEA406" w14:textId="77777777" w:rsidR="00CA4F7E" w:rsidRDefault="00CA4F7E" w:rsidP="00CA4F7E">
      <w:pPr>
        <w:pStyle w:val="NoSpacing"/>
      </w:pPr>
    </w:p>
    <w:p w14:paraId="58D5BD6F" w14:textId="77777777" w:rsidR="00CA4F7E" w:rsidRDefault="00CA4F7E" w:rsidP="00CA4F7E">
      <w:pPr>
        <w:pStyle w:val="NoSpacing"/>
      </w:pPr>
    </w:p>
    <w:p w14:paraId="64970D69" w14:textId="77777777" w:rsidR="00CA4F7E" w:rsidRDefault="00CA4F7E" w:rsidP="00CA4F7E">
      <w:pPr>
        <w:pStyle w:val="NoSpacing"/>
      </w:pPr>
    </w:p>
    <w:p w14:paraId="681B063B" w14:textId="77777777" w:rsidR="00CA4F7E" w:rsidRDefault="00CA4F7E" w:rsidP="00CA4F7E">
      <w:pPr>
        <w:pStyle w:val="NoSpacing"/>
      </w:pPr>
    </w:p>
    <w:p w14:paraId="566B4083" w14:textId="77777777" w:rsidR="00CA4F7E" w:rsidRDefault="00CA4F7E" w:rsidP="00CA4F7E">
      <w:pPr>
        <w:pStyle w:val="NoSpacing"/>
      </w:pPr>
    </w:p>
    <w:p w14:paraId="12D4A34A" w14:textId="77777777" w:rsidR="00CA4F7E" w:rsidRDefault="00CA4F7E" w:rsidP="00CA4F7E">
      <w:pPr>
        <w:pStyle w:val="NoSpacing"/>
      </w:pPr>
    </w:p>
    <w:p w14:paraId="5CA9FC3B" w14:textId="77777777" w:rsidR="00CA4F7E" w:rsidRDefault="00CA4F7E" w:rsidP="00CA4F7E">
      <w:pPr>
        <w:pStyle w:val="NoSpacing"/>
      </w:pPr>
    </w:p>
    <w:p w14:paraId="49BFDABE" w14:textId="77777777" w:rsidR="00CA4F7E" w:rsidRDefault="00CA4F7E" w:rsidP="00CA4F7E">
      <w:pPr>
        <w:pStyle w:val="NoSpacing"/>
      </w:pPr>
    </w:p>
    <w:p w14:paraId="51D1EFD1" w14:textId="0382BE01" w:rsidR="00CA4F7E" w:rsidRDefault="00CA4F7E" w:rsidP="008A466F">
      <w:pPr>
        <w:pStyle w:val="Heading2"/>
      </w:pPr>
      <w:bookmarkStart w:id="6" w:name="_Toc498958549"/>
      <w:r>
        <w:lastRenderedPageBreak/>
        <w:t>Data Source 2 SU</w:t>
      </w:r>
      <w:bookmarkEnd w:id="6"/>
      <w:r>
        <w:t xml:space="preserve"> </w:t>
      </w:r>
    </w:p>
    <w:p w14:paraId="350D02B0" w14:textId="0C3FAB8C" w:rsidR="00CA4F7E" w:rsidRDefault="00CA4F7E" w:rsidP="00F55CBD">
      <w:pPr>
        <w:pStyle w:val="NoSpacing"/>
      </w:pPr>
      <w:r>
        <w:rPr>
          <w:noProof/>
        </w:rPr>
        <w:drawing>
          <wp:inline distT="0" distB="0" distL="0" distR="0" wp14:anchorId="75A33C85" wp14:editId="4A2452DF">
            <wp:extent cx="5731510" cy="4982845"/>
            <wp:effectExtent l="0" t="0" r="254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8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4D701" w14:textId="77777777" w:rsidR="00CA4F7E" w:rsidRDefault="00CA4F7E" w:rsidP="00F55CBD">
      <w:pPr>
        <w:pStyle w:val="NoSpacing"/>
      </w:pPr>
    </w:p>
    <w:p w14:paraId="5620F580" w14:textId="6B9B0045" w:rsidR="00665FB2" w:rsidRDefault="001616A5" w:rsidP="00A62EA6">
      <w:pPr>
        <w:pStyle w:val="Heading1"/>
      </w:pPr>
      <w:bookmarkStart w:id="7" w:name="_Toc498958550"/>
      <w:r>
        <w:t xml:space="preserve">Task 3 | </w:t>
      </w:r>
      <w:r w:rsidR="00A62EA6">
        <w:t xml:space="preserve">ETL and Star Schema </w:t>
      </w:r>
      <w:r>
        <w:t xml:space="preserve">Loading </w:t>
      </w:r>
      <w:r w:rsidR="00A62EA6">
        <w:t>Script</w:t>
      </w:r>
      <w:bookmarkEnd w:id="7"/>
    </w:p>
    <w:p w14:paraId="389FEC84" w14:textId="77777777" w:rsidR="00A62EA6" w:rsidRPr="00A62EA6" w:rsidRDefault="00A62EA6" w:rsidP="00A62EA6"/>
    <w:p w14:paraId="554A35AB" w14:textId="65E67B9C" w:rsidR="005B620C" w:rsidRDefault="005B620C" w:rsidP="00F55CBD">
      <w:pPr>
        <w:pStyle w:val="NoSpacing"/>
      </w:pPr>
      <w:r>
        <w:t>DROP TABLE SS_FACT_TABLE;</w:t>
      </w:r>
    </w:p>
    <w:p w14:paraId="1AF9B15F" w14:textId="77777777" w:rsidR="005B620C" w:rsidRDefault="005B620C" w:rsidP="00F55CBD">
      <w:pPr>
        <w:pStyle w:val="NoSpacing"/>
      </w:pPr>
      <w:r>
        <w:t>DROP TABLE SS_JOB_ROLE_DIM;</w:t>
      </w:r>
    </w:p>
    <w:p w14:paraId="78165197" w14:textId="77777777" w:rsidR="005B620C" w:rsidRDefault="005B620C" w:rsidP="00F55CBD">
      <w:pPr>
        <w:pStyle w:val="NoSpacing"/>
      </w:pPr>
      <w:r>
        <w:t>DROP TABLE SS_TIME_DIM;</w:t>
      </w:r>
    </w:p>
    <w:p w14:paraId="71B7F886" w14:textId="6A414B82" w:rsidR="005B620C" w:rsidRDefault="005B620C" w:rsidP="00F55CBD">
      <w:pPr>
        <w:pStyle w:val="NoSpacing"/>
      </w:pPr>
    </w:p>
    <w:p w14:paraId="39C61C2C" w14:textId="77777777" w:rsidR="005B620C" w:rsidRDefault="005B620C" w:rsidP="00F55CBD">
      <w:pPr>
        <w:pStyle w:val="NoSpacing"/>
      </w:pPr>
      <w:r>
        <w:t>DROP TABLE ss_temp_unclean;</w:t>
      </w:r>
    </w:p>
    <w:p w14:paraId="0033A89E" w14:textId="77777777" w:rsidR="005B620C" w:rsidRDefault="005B620C" w:rsidP="00F55CBD">
      <w:pPr>
        <w:pStyle w:val="NoSpacing"/>
      </w:pPr>
      <w:r>
        <w:t>DROP TABLE ss_temp_clean;</w:t>
      </w:r>
    </w:p>
    <w:p w14:paraId="58D866B3" w14:textId="77777777" w:rsidR="005B620C" w:rsidRDefault="005B620C" w:rsidP="00F55CBD">
      <w:pPr>
        <w:pStyle w:val="NoSpacing"/>
      </w:pPr>
      <w:r>
        <w:t>DROP TABLE ss_audit_log;</w:t>
      </w:r>
    </w:p>
    <w:p w14:paraId="00E8CECE" w14:textId="77777777" w:rsidR="005B620C" w:rsidRDefault="005B620C" w:rsidP="00F55CBD">
      <w:pPr>
        <w:pStyle w:val="NoSpacing"/>
      </w:pPr>
    </w:p>
    <w:p w14:paraId="7E52544D" w14:textId="77777777" w:rsidR="005B620C" w:rsidRDefault="00BE6669" w:rsidP="00BE6669">
      <w:pPr>
        <w:pStyle w:val="Heading2"/>
      </w:pPr>
      <w:bookmarkStart w:id="8" w:name="_Toc498958551"/>
      <w:r>
        <w:t>Star Schema Implementation</w:t>
      </w:r>
      <w:bookmarkEnd w:id="8"/>
    </w:p>
    <w:p w14:paraId="37791944" w14:textId="77777777" w:rsidR="005B620C" w:rsidRDefault="005B620C" w:rsidP="00F55CBD">
      <w:pPr>
        <w:pStyle w:val="NoSpacing"/>
      </w:pPr>
    </w:p>
    <w:p w14:paraId="3BCB1E7E" w14:textId="77777777" w:rsidR="005B620C" w:rsidRDefault="005B620C" w:rsidP="00F55CBD">
      <w:pPr>
        <w:pStyle w:val="NoSpacing"/>
      </w:pPr>
      <w:r>
        <w:t>DROP SEQUENCE job_role_dim_seq;</w:t>
      </w:r>
    </w:p>
    <w:p w14:paraId="7A5DAAFA" w14:textId="77777777" w:rsidR="005B620C" w:rsidRDefault="005B620C" w:rsidP="00F55CBD">
      <w:pPr>
        <w:pStyle w:val="NoSpacing"/>
      </w:pPr>
      <w:r>
        <w:t>CREATE SEQUENCE job_role_dim_seq START WITH 1 INCREMENT BY 1;</w:t>
      </w:r>
    </w:p>
    <w:p w14:paraId="7675258A" w14:textId="77777777" w:rsidR="005B620C" w:rsidRDefault="005B620C" w:rsidP="00F55CBD">
      <w:pPr>
        <w:pStyle w:val="NoSpacing"/>
      </w:pPr>
      <w:r>
        <w:t>CREATE TABLE SS_JOB_ROLE_DIM(</w:t>
      </w:r>
    </w:p>
    <w:p w14:paraId="072E0E8E" w14:textId="77777777" w:rsidR="005B620C" w:rsidRDefault="005B620C" w:rsidP="00F55CBD">
      <w:pPr>
        <w:pStyle w:val="NoSpacing"/>
      </w:pPr>
      <w:r>
        <w:tab/>
        <w:t>job_role_id</w:t>
      </w:r>
      <w:r>
        <w:tab/>
        <w:t>INTEGER NOT NULL,</w:t>
      </w:r>
    </w:p>
    <w:p w14:paraId="0CF114F6" w14:textId="77777777" w:rsidR="005B620C" w:rsidRDefault="005B620C" w:rsidP="00F55CBD">
      <w:pPr>
        <w:pStyle w:val="NoSpacing"/>
      </w:pPr>
      <w:r>
        <w:tab/>
        <w:t>job_role</w:t>
      </w:r>
      <w:r>
        <w:tab/>
        <w:t>VARCHAR(255) NOT NULL,</w:t>
      </w:r>
    </w:p>
    <w:p w14:paraId="17BDDDC3" w14:textId="77777777" w:rsidR="005B620C" w:rsidRDefault="005B620C" w:rsidP="00F55CBD">
      <w:pPr>
        <w:pStyle w:val="NoSpacing"/>
      </w:pPr>
      <w:r>
        <w:tab/>
        <w:t>CONSTRAINT</w:t>
      </w:r>
      <w:r>
        <w:tab/>
        <w:t>pk_SS_PLACEMENT_DIM PRIMARY KEY (job_role_id)</w:t>
      </w:r>
    </w:p>
    <w:p w14:paraId="69F144C0" w14:textId="77777777" w:rsidR="005B620C" w:rsidRDefault="005B620C" w:rsidP="00F55CBD">
      <w:pPr>
        <w:pStyle w:val="NoSpacing"/>
      </w:pPr>
      <w:r>
        <w:lastRenderedPageBreak/>
        <w:t>);</w:t>
      </w:r>
    </w:p>
    <w:p w14:paraId="67E75B74" w14:textId="3791B2AA" w:rsidR="005B620C" w:rsidRDefault="00A62EA6" w:rsidP="005B620C">
      <w:r>
        <w:rPr>
          <w:noProof/>
        </w:rPr>
        <w:drawing>
          <wp:inline distT="0" distB="0" distL="0" distR="0" wp14:anchorId="6B7FF5CD" wp14:editId="65B03D03">
            <wp:extent cx="5731510" cy="170370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C6BF3" w14:textId="77777777" w:rsidR="005B620C" w:rsidRDefault="005B620C" w:rsidP="00F55CBD">
      <w:pPr>
        <w:pStyle w:val="NoSpacing"/>
      </w:pPr>
      <w:r>
        <w:t>DROP SEQUENCE time_seq;</w:t>
      </w:r>
    </w:p>
    <w:p w14:paraId="3EB617F4" w14:textId="77777777" w:rsidR="005B620C" w:rsidRDefault="005B620C" w:rsidP="00F55CBD">
      <w:pPr>
        <w:pStyle w:val="NoSpacing"/>
      </w:pPr>
      <w:r>
        <w:t>CREATE SEQUENCE time_seq START WITH 1 INCREMENT BY 1;</w:t>
      </w:r>
    </w:p>
    <w:p w14:paraId="6AC1BAD6" w14:textId="77777777" w:rsidR="00F55CBD" w:rsidRDefault="00F55CBD" w:rsidP="00F55CBD">
      <w:pPr>
        <w:pStyle w:val="NoSpacing"/>
      </w:pPr>
    </w:p>
    <w:p w14:paraId="2529A3B9" w14:textId="77777777" w:rsidR="005B620C" w:rsidRDefault="005B620C" w:rsidP="005B620C">
      <w:r>
        <w:t>Dates type have been split up and cast into in</w:t>
      </w:r>
      <w:r>
        <w:t xml:space="preserve">tegers. This dimension </w:t>
      </w:r>
      <w:r w:rsidR="00BE6669">
        <w:t>supports</w:t>
      </w:r>
      <w:r>
        <w:t xml:space="preserve"> more</w:t>
      </w:r>
      <w:r>
        <w:t xml:space="preserve"> levels of </w:t>
      </w:r>
      <w:r w:rsidR="00F55CBD">
        <w:t>granularity (</w:t>
      </w:r>
      <w:r>
        <w:t>quarter and year)</w:t>
      </w:r>
      <w:r w:rsidR="00BE6669">
        <w:t>.</w:t>
      </w:r>
    </w:p>
    <w:p w14:paraId="497AACF9" w14:textId="77777777" w:rsidR="005B620C" w:rsidRDefault="005B620C" w:rsidP="00F55CBD">
      <w:pPr>
        <w:pStyle w:val="NoSpacing"/>
      </w:pPr>
      <w:r>
        <w:t>CREATE TABLE SS_TIME_DIM(</w:t>
      </w:r>
    </w:p>
    <w:p w14:paraId="024AB237" w14:textId="77777777" w:rsidR="005B620C" w:rsidRDefault="005B620C" w:rsidP="00F55CBD">
      <w:pPr>
        <w:pStyle w:val="NoSpacing"/>
      </w:pPr>
      <w:r>
        <w:tab/>
        <w:t>time_id</w:t>
      </w:r>
      <w:r>
        <w:tab/>
        <w:t>INTEGER NOT NULL,</w:t>
      </w:r>
    </w:p>
    <w:p w14:paraId="06A38EB9" w14:textId="77777777" w:rsidR="005B620C" w:rsidRDefault="005B620C" w:rsidP="00F55CBD">
      <w:pPr>
        <w:pStyle w:val="NoSpacing"/>
      </w:pPr>
      <w:r>
        <w:tab/>
        <w:t>quarter INTEGER NOT NULL,</w:t>
      </w:r>
    </w:p>
    <w:p w14:paraId="4BA6FF2A" w14:textId="77777777" w:rsidR="005B620C" w:rsidRDefault="005B620C" w:rsidP="00F55CBD">
      <w:pPr>
        <w:pStyle w:val="NoSpacing"/>
      </w:pPr>
      <w:r>
        <w:tab/>
        <w:t>year</w:t>
      </w:r>
      <w:r>
        <w:tab/>
        <w:t>INTEGER NOT NULL,</w:t>
      </w:r>
    </w:p>
    <w:p w14:paraId="6097C251" w14:textId="77777777" w:rsidR="005B620C" w:rsidRDefault="005B620C" w:rsidP="00F55CBD">
      <w:pPr>
        <w:pStyle w:val="NoSpacing"/>
      </w:pPr>
      <w:r>
        <w:tab/>
        <w:t>CONSTRAINT</w:t>
      </w:r>
      <w:r>
        <w:tab/>
        <w:t>pk_SS_TIME_DIM PRIMARY KEY (time_id)</w:t>
      </w:r>
    </w:p>
    <w:p w14:paraId="390686B3" w14:textId="352189C9" w:rsidR="005B620C" w:rsidRDefault="005B620C" w:rsidP="00F55CBD">
      <w:pPr>
        <w:pStyle w:val="NoSpacing"/>
      </w:pPr>
      <w:r>
        <w:t>);</w:t>
      </w:r>
    </w:p>
    <w:p w14:paraId="62AFBADC" w14:textId="7A742374" w:rsidR="00A62EA6" w:rsidRDefault="00A62EA6" w:rsidP="00F55CBD">
      <w:pPr>
        <w:pStyle w:val="NoSpacing"/>
      </w:pPr>
      <w:r>
        <w:rPr>
          <w:noProof/>
        </w:rPr>
        <w:drawing>
          <wp:inline distT="0" distB="0" distL="0" distR="0" wp14:anchorId="5481173E" wp14:editId="6FA6E927">
            <wp:extent cx="5731510" cy="1915795"/>
            <wp:effectExtent l="0" t="0" r="254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A62BC" w14:textId="77777777" w:rsidR="005B620C" w:rsidRDefault="005B620C" w:rsidP="00F55CBD">
      <w:pPr>
        <w:pStyle w:val="NoSpacing"/>
      </w:pPr>
    </w:p>
    <w:p w14:paraId="6E5A9ABD" w14:textId="77777777" w:rsidR="005B620C" w:rsidRDefault="005B620C" w:rsidP="00F55CBD">
      <w:pPr>
        <w:pStyle w:val="NoSpacing"/>
      </w:pPr>
      <w:r>
        <w:t>DROP SEQUENCE fact_table_seq;</w:t>
      </w:r>
    </w:p>
    <w:p w14:paraId="24EF39B3" w14:textId="77777777" w:rsidR="005B620C" w:rsidRDefault="005B620C" w:rsidP="00F55CBD">
      <w:pPr>
        <w:pStyle w:val="NoSpacing"/>
      </w:pPr>
      <w:r>
        <w:t>CREATE SEQUENCE fact_table_seq START WITH 1 INCREMENT BY 1;</w:t>
      </w:r>
    </w:p>
    <w:p w14:paraId="08855761" w14:textId="77777777" w:rsidR="005B620C" w:rsidRDefault="005B620C" w:rsidP="00F55CBD">
      <w:pPr>
        <w:pStyle w:val="NoSpacing"/>
      </w:pPr>
      <w:r>
        <w:t>CREATE TABLE SS_FACT_TABLE(</w:t>
      </w:r>
    </w:p>
    <w:p w14:paraId="7E75E56C" w14:textId="77777777" w:rsidR="005B620C" w:rsidRDefault="005B620C" w:rsidP="00F55CBD">
      <w:pPr>
        <w:pStyle w:val="NoSpacing"/>
      </w:pPr>
      <w:r>
        <w:t xml:space="preserve">    fact_id INTEGER NOT NULL,</w:t>
      </w:r>
    </w:p>
    <w:p w14:paraId="0BEF617D" w14:textId="77777777" w:rsidR="005B620C" w:rsidRDefault="005B620C" w:rsidP="00F55CBD">
      <w:pPr>
        <w:pStyle w:val="NoSpacing"/>
      </w:pPr>
      <w:r>
        <w:tab/>
        <w:t>job_role_id INTEGER NOT NULL,</w:t>
      </w:r>
    </w:p>
    <w:p w14:paraId="797BB89F" w14:textId="77777777" w:rsidR="005B620C" w:rsidRDefault="005B620C" w:rsidP="00F55CBD">
      <w:pPr>
        <w:pStyle w:val="NoSpacing"/>
      </w:pPr>
      <w:r>
        <w:tab/>
        <w:t>time_id</w:t>
      </w:r>
      <w:r>
        <w:tab/>
        <w:t>INTEGER NOT NULL,</w:t>
      </w:r>
    </w:p>
    <w:p w14:paraId="1A669F27" w14:textId="77777777" w:rsidR="005B620C" w:rsidRDefault="005B620C" w:rsidP="00F55CBD">
      <w:pPr>
        <w:pStyle w:val="NoSpacing"/>
      </w:pPr>
      <w:r>
        <w:tab/>
        <w:t>avg_salary</w:t>
      </w:r>
      <w:r>
        <w:tab/>
        <w:t>INTEGER,</w:t>
      </w:r>
    </w:p>
    <w:p w14:paraId="6DF46A84" w14:textId="77777777" w:rsidR="005B620C" w:rsidRDefault="005B620C" w:rsidP="00F55CBD">
      <w:pPr>
        <w:pStyle w:val="NoSpacing"/>
      </w:pPr>
      <w:r>
        <w:tab/>
        <w:t>count_of_roles</w:t>
      </w:r>
      <w:r>
        <w:tab/>
        <w:t>INTEGER,</w:t>
      </w:r>
    </w:p>
    <w:p w14:paraId="54A73181" w14:textId="77777777" w:rsidR="005B620C" w:rsidRDefault="005B620C" w:rsidP="00F55CBD">
      <w:pPr>
        <w:pStyle w:val="NoSpacing"/>
      </w:pPr>
      <w:r>
        <w:t xml:space="preserve">    CONSTRAINT pk_fact_id PRIMARY KEY (fact_id),</w:t>
      </w:r>
    </w:p>
    <w:p w14:paraId="2D22FCE7" w14:textId="77777777" w:rsidR="005B620C" w:rsidRDefault="005B620C" w:rsidP="00F55CBD">
      <w:pPr>
        <w:pStyle w:val="NoSpacing"/>
      </w:pPr>
      <w:r>
        <w:tab/>
        <w:t>CONSTRAINT</w:t>
      </w:r>
      <w:r>
        <w:tab/>
        <w:t>fk_placement_dim FOREIGN KEY (job_role_id) REFERENCES SS_JOB_ROLE_DIM(job_role_id),</w:t>
      </w:r>
    </w:p>
    <w:p w14:paraId="324CF7FF" w14:textId="77777777" w:rsidR="005B620C" w:rsidRDefault="005B620C" w:rsidP="00F55CBD">
      <w:pPr>
        <w:pStyle w:val="NoSpacing"/>
      </w:pPr>
      <w:r>
        <w:t xml:space="preserve">    CONSTRAINT</w:t>
      </w:r>
      <w:r>
        <w:tab/>
        <w:t>fk_time_dim FOREIGN KEY (time_id) REFERENCES SS_TIME_DIM(time_id)</w:t>
      </w:r>
    </w:p>
    <w:p w14:paraId="4DD2AF74" w14:textId="714B6564" w:rsidR="005B620C" w:rsidRDefault="005B620C" w:rsidP="00F55CBD">
      <w:pPr>
        <w:pStyle w:val="NoSpacing"/>
      </w:pPr>
      <w:r>
        <w:t>);</w:t>
      </w:r>
    </w:p>
    <w:p w14:paraId="747DA0A4" w14:textId="5D1C0108" w:rsidR="00A62EA6" w:rsidRDefault="00A62EA6" w:rsidP="00F55CBD">
      <w:pPr>
        <w:pStyle w:val="NoSpacing"/>
      </w:pPr>
      <w:r>
        <w:rPr>
          <w:noProof/>
        </w:rPr>
        <w:lastRenderedPageBreak/>
        <w:drawing>
          <wp:inline distT="0" distB="0" distL="0" distR="0" wp14:anchorId="166074D6" wp14:editId="03F2FF3F">
            <wp:extent cx="5731510" cy="224853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1C95D" w14:textId="77777777" w:rsidR="005B620C" w:rsidRDefault="005B620C" w:rsidP="005B620C"/>
    <w:p w14:paraId="27B6AE8F" w14:textId="77777777" w:rsidR="00BE6669" w:rsidRDefault="00BE6669" w:rsidP="005B620C"/>
    <w:p w14:paraId="26535926" w14:textId="77777777" w:rsidR="00BE6669" w:rsidRDefault="00BE6669" w:rsidP="005B620C"/>
    <w:p w14:paraId="668FDF4B" w14:textId="77777777" w:rsidR="00BE6669" w:rsidRDefault="00BE6669" w:rsidP="005B620C"/>
    <w:p w14:paraId="38762DF1" w14:textId="77777777" w:rsidR="00BE6669" w:rsidRDefault="00BE6669" w:rsidP="00BE6669">
      <w:pPr>
        <w:pStyle w:val="Heading2"/>
      </w:pPr>
      <w:bookmarkStart w:id="9" w:name="_Toc498958552"/>
      <w:r>
        <w:t>Staging Area</w:t>
      </w:r>
      <w:bookmarkEnd w:id="9"/>
    </w:p>
    <w:p w14:paraId="28CD4D65" w14:textId="77777777" w:rsidR="005B620C" w:rsidRDefault="005B620C" w:rsidP="005B620C"/>
    <w:p w14:paraId="671EE32C" w14:textId="77777777" w:rsidR="005B620C" w:rsidRDefault="005B620C" w:rsidP="005B620C">
      <w:r>
        <w:t>Build a cleansing area where the data will first be loaded for checks quality checks</w:t>
      </w:r>
      <w:r w:rsidR="00BE6669">
        <w:t xml:space="preserve">. </w:t>
      </w:r>
      <w:r>
        <w:t xml:space="preserve">NOT NULL </w:t>
      </w:r>
      <w:r w:rsidR="00F55CBD">
        <w:t>constraints</w:t>
      </w:r>
      <w:r>
        <w:t xml:space="preserve"> have</w:t>
      </w:r>
      <w:r w:rsidR="00BE6669">
        <w:t xml:space="preserve"> not</w:t>
      </w:r>
      <w:r>
        <w:t xml:space="preserve"> been made here because we want the data in one place, regardless of quality,</w:t>
      </w:r>
      <w:r w:rsidR="00BE6669">
        <w:t xml:space="preserve"> </w:t>
      </w:r>
      <w:r>
        <w:t>to simplify the error checking process by looking at a single table.</w:t>
      </w:r>
    </w:p>
    <w:p w14:paraId="26FDF3C4" w14:textId="77777777" w:rsidR="005B620C" w:rsidRDefault="005B620C" w:rsidP="005B620C"/>
    <w:p w14:paraId="777D6571" w14:textId="77777777" w:rsidR="005B620C" w:rsidRDefault="005B620C" w:rsidP="00F55CBD">
      <w:pPr>
        <w:pStyle w:val="NoSpacing"/>
      </w:pPr>
      <w:r>
        <w:t>CREATE TABLE ss_temp_unclean (</w:t>
      </w:r>
    </w:p>
    <w:p w14:paraId="20A98595" w14:textId="77777777" w:rsidR="005B620C" w:rsidRDefault="005B620C" w:rsidP="00F55CBD">
      <w:pPr>
        <w:pStyle w:val="NoSpacing"/>
      </w:pPr>
      <w:r>
        <w:t xml:space="preserve">    placement_id    VARCHAR2(255),</w:t>
      </w:r>
    </w:p>
    <w:p w14:paraId="22765D67" w14:textId="77777777" w:rsidR="005B620C" w:rsidRDefault="005B620C" w:rsidP="00F55CBD">
      <w:pPr>
        <w:pStyle w:val="NoSpacing"/>
      </w:pPr>
      <w:r>
        <w:t xml:space="preserve">    job_role        VARCHAR2(255),</w:t>
      </w:r>
    </w:p>
    <w:p w14:paraId="31E9FBB4" w14:textId="77777777" w:rsidR="005B620C" w:rsidRDefault="005B620C" w:rsidP="00F55CBD">
      <w:pPr>
        <w:pStyle w:val="NoSpacing"/>
      </w:pPr>
      <w:r>
        <w:t xml:space="preserve">    year            INTEGER,</w:t>
      </w:r>
    </w:p>
    <w:p w14:paraId="786A0693" w14:textId="77777777" w:rsidR="005B620C" w:rsidRDefault="005B620C" w:rsidP="00F55CBD">
      <w:pPr>
        <w:pStyle w:val="NoSpacing"/>
      </w:pPr>
      <w:r>
        <w:t xml:space="preserve">    quarter         INTEGER,</w:t>
      </w:r>
    </w:p>
    <w:p w14:paraId="168B1B9B" w14:textId="77777777" w:rsidR="005B620C" w:rsidRDefault="005B620C" w:rsidP="00F55CBD">
      <w:pPr>
        <w:pStyle w:val="NoSpacing"/>
      </w:pPr>
      <w:r>
        <w:t xml:space="preserve">    actual_salary   INTEGER</w:t>
      </w:r>
    </w:p>
    <w:p w14:paraId="71AED9DB" w14:textId="77777777" w:rsidR="005B620C" w:rsidRDefault="005B620C" w:rsidP="00F55CBD">
      <w:pPr>
        <w:pStyle w:val="NoSpacing"/>
      </w:pPr>
      <w:r>
        <w:t>);</w:t>
      </w:r>
    </w:p>
    <w:p w14:paraId="5BE88A83" w14:textId="60D7F9E0" w:rsidR="005B620C" w:rsidRDefault="005B620C" w:rsidP="005B620C"/>
    <w:p w14:paraId="5899FAAA" w14:textId="1379AE43" w:rsidR="00A62EA6" w:rsidRDefault="00A62EA6" w:rsidP="005B620C">
      <w:r>
        <w:rPr>
          <w:noProof/>
        </w:rPr>
        <w:drawing>
          <wp:inline distT="0" distB="0" distL="0" distR="0" wp14:anchorId="3E1EF1B8" wp14:editId="0CBAE500">
            <wp:extent cx="5731510" cy="2240915"/>
            <wp:effectExtent l="0" t="0" r="254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6A96C" w14:textId="53EFC688" w:rsidR="005B620C" w:rsidRDefault="005B620C" w:rsidP="005B620C">
      <w:r>
        <w:lastRenderedPageBreak/>
        <w:t>Create a clean data table where checked</w:t>
      </w:r>
      <w:r w:rsidR="00BE6669">
        <w:t xml:space="preserve"> and clean</w:t>
      </w:r>
      <w:r>
        <w:t xml:space="preserve"> data will be placed before being </w:t>
      </w:r>
      <w:r w:rsidRPr="0023661D">
        <w:rPr>
          <w:noProof/>
        </w:rPr>
        <w:t xml:space="preserve">put </w:t>
      </w:r>
      <w:r w:rsidR="0023661D">
        <w:rPr>
          <w:noProof/>
        </w:rPr>
        <w:t>on</w:t>
      </w:r>
      <w:r>
        <w:t xml:space="preserve"> the SS tables. Constraints now added.</w:t>
      </w:r>
    </w:p>
    <w:p w14:paraId="176E41F2" w14:textId="77777777" w:rsidR="005B620C" w:rsidRDefault="005B620C" w:rsidP="00F55CBD">
      <w:pPr>
        <w:pStyle w:val="NoSpacing"/>
      </w:pPr>
      <w:r>
        <w:t>CREATE TABLE ss_temp_clean (</w:t>
      </w:r>
    </w:p>
    <w:p w14:paraId="7BE48CBF" w14:textId="77777777" w:rsidR="005B620C" w:rsidRDefault="005B620C" w:rsidP="00F55CBD">
      <w:pPr>
        <w:pStyle w:val="NoSpacing"/>
      </w:pPr>
      <w:r>
        <w:t xml:space="preserve">    placement_id    VARCHAR2(255) NOT NULL,</w:t>
      </w:r>
    </w:p>
    <w:p w14:paraId="09F87633" w14:textId="77777777" w:rsidR="005B620C" w:rsidRDefault="005B620C" w:rsidP="00F55CBD">
      <w:pPr>
        <w:pStyle w:val="NoSpacing"/>
      </w:pPr>
      <w:r>
        <w:t xml:space="preserve">    job_role        VARCHAR2(255) NOT NULL,</w:t>
      </w:r>
    </w:p>
    <w:p w14:paraId="1BDB2AEB" w14:textId="77777777" w:rsidR="005B620C" w:rsidRDefault="005B620C" w:rsidP="00F55CBD">
      <w:pPr>
        <w:pStyle w:val="NoSpacing"/>
      </w:pPr>
      <w:r>
        <w:t xml:space="preserve">    year            INTEGER NOT NULL,</w:t>
      </w:r>
    </w:p>
    <w:p w14:paraId="420A292D" w14:textId="77777777" w:rsidR="005B620C" w:rsidRDefault="005B620C" w:rsidP="00F55CBD">
      <w:pPr>
        <w:pStyle w:val="NoSpacing"/>
      </w:pPr>
      <w:r>
        <w:t xml:space="preserve">     quarter        INTEGER NOT NULL,</w:t>
      </w:r>
    </w:p>
    <w:p w14:paraId="1ADA78D8" w14:textId="77777777" w:rsidR="005B620C" w:rsidRDefault="005B620C" w:rsidP="00F55CBD">
      <w:pPr>
        <w:pStyle w:val="NoSpacing"/>
      </w:pPr>
      <w:r>
        <w:t xml:space="preserve">    actual_salary   INTEGER NOT NULL,</w:t>
      </w:r>
    </w:p>
    <w:p w14:paraId="4A5AB39C" w14:textId="77777777" w:rsidR="005B620C" w:rsidRDefault="005B620C" w:rsidP="00F55CBD">
      <w:pPr>
        <w:pStyle w:val="NoSpacing"/>
      </w:pPr>
      <w:r>
        <w:t xml:space="preserve">    CONSTRAINT pk_placement_id PRIMARY KEY ( placement_id )</w:t>
      </w:r>
    </w:p>
    <w:p w14:paraId="14A949E8" w14:textId="78EFD81C" w:rsidR="005B620C" w:rsidRDefault="005B620C" w:rsidP="00F55CBD">
      <w:pPr>
        <w:pStyle w:val="NoSpacing"/>
      </w:pPr>
      <w:r>
        <w:t>);</w:t>
      </w:r>
    </w:p>
    <w:p w14:paraId="2442A355" w14:textId="630ECEF5" w:rsidR="00A62EA6" w:rsidRDefault="00A62EA6" w:rsidP="00F55CBD">
      <w:pPr>
        <w:pStyle w:val="NoSpacing"/>
      </w:pPr>
      <w:r>
        <w:rPr>
          <w:noProof/>
        </w:rPr>
        <w:drawing>
          <wp:inline distT="0" distB="0" distL="0" distR="0" wp14:anchorId="4A26668B" wp14:editId="098BCF92">
            <wp:extent cx="5731510" cy="2245360"/>
            <wp:effectExtent l="0" t="0" r="254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501C7" w14:textId="77777777" w:rsidR="005B620C" w:rsidRDefault="005B620C" w:rsidP="005B620C"/>
    <w:p w14:paraId="32A2077C" w14:textId="77777777" w:rsidR="005B620C" w:rsidRDefault="00BE6669" w:rsidP="00BE6669">
      <w:pPr>
        <w:pStyle w:val="Heading2"/>
      </w:pPr>
      <w:bookmarkStart w:id="10" w:name="_Toc498958553"/>
      <w:r>
        <w:t>Designing the Audit L</w:t>
      </w:r>
      <w:r>
        <w:t>og</w:t>
      </w:r>
      <w:bookmarkEnd w:id="10"/>
    </w:p>
    <w:p w14:paraId="0D05F1DF" w14:textId="77777777" w:rsidR="00BE6669" w:rsidRDefault="00BE6669" w:rsidP="00BE6669"/>
    <w:p w14:paraId="381CB8FA" w14:textId="77777777" w:rsidR="00BE6669" w:rsidRDefault="00BE6669" w:rsidP="00BE6669">
      <w:r>
        <w:t>The Audit log will log any potential issues with the data and add error codes to identify what type of data error it is for precision checking.</w:t>
      </w:r>
    </w:p>
    <w:p w14:paraId="40F114CE" w14:textId="77777777" w:rsidR="00BE6669" w:rsidRDefault="00BE6669" w:rsidP="00BE6669">
      <w:r>
        <w:t xml:space="preserve">Error codes examples: </w:t>
      </w:r>
    </w:p>
    <w:p w14:paraId="7BB7EF56" w14:textId="77777777" w:rsidR="00BE6669" w:rsidRDefault="00BE6669" w:rsidP="00BE6669">
      <w:r>
        <w:t>err:1 = Invalid Data</w:t>
      </w:r>
    </w:p>
    <w:p w14:paraId="5A65A18A" w14:textId="77777777" w:rsidR="00BE6669" w:rsidRDefault="00BE6669" w:rsidP="00BE6669">
      <w:r>
        <w:t>err:2 = IS NULL</w:t>
      </w:r>
    </w:p>
    <w:p w14:paraId="07F3092C" w14:textId="77777777" w:rsidR="00BE6669" w:rsidRDefault="00BE6669" w:rsidP="00BE6669">
      <w:r>
        <w:t>err:3 = Abnormal Value</w:t>
      </w:r>
    </w:p>
    <w:p w14:paraId="11B38EE4" w14:textId="77777777" w:rsidR="00BE6669" w:rsidRDefault="00BE6669" w:rsidP="00BE6669">
      <w:r>
        <w:t>Audit logging will be triggered whenever an item is added to the ss_temp_unclean table.</w:t>
      </w:r>
    </w:p>
    <w:p w14:paraId="307D7342" w14:textId="77777777" w:rsidR="00BE6669" w:rsidRPr="00BE6669" w:rsidRDefault="00BE6669" w:rsidP="00BE6669"/>
    <w:p w14:paraId="57BB67D1" w14:textId="77777777" w:rsidR="005B620C" w:rsidRDefault="005B620C" w:rsidP="00F55CBD">
      <w:pPr>
        <w:pStyle w:val="NoSpacing"/>
      </w:pPr>
      <w:r>
        <w:t>DROP SEQUENCE audit_seq;</w:t>
      </w:r>
    </w:p>
    <w:p w14:paraId="4B8AA9A5" w14:textId="77777777" w:rsidR="00BE6669" w:rsidRDefault="005B620C" w:rsidP="00BE6669">
      <w:pPr>
        <w:pStyle w:val="NoSpacing"/>
      </w:pPr>
      <w:r>
        <w:t>CREATE SEQUENCE audit_seq START WITH 1 INCREMENT BY 1;</w:t>
      </w:r>
    </w:p>
    <w:p w14:paraId="219B0E49" w14:textId="77777777" w:rsidR="00BE6669" w:rsidRDefault="00BE6669" w:rsidP="00BE6669">
      <w:pPr>
        <w:pStyle w:val="NoSpacing"/>
      </w:pPr>
    </w:p>
    <w:p w14:paraId="547FDD36" w14:textId="77777777" w:rsidR="005B620C" w:rsidRDefault="005B620C" w:rsidP="00F55CBD">
      <w:pPr>
        <w:pStyle w:val="NoSpacing"/>
      </w:pPr>
      <w:r>
        <w:t>CREATE TABLE ss_audit_log (</w:t>
      </w:r>
    </w:p>
    <w:p w14:paraId="48564086" w14:textId="77777777" w:rsidR="005B620C" w:rsidRDefault="005B620C" w:rsidP="00F55CBD">
      <w:pPr>
        <w:pStyle w:val="NoSpacing"/>
      </w:pPr>
      <w:r>
        <w:t xml:space="preserve">    log_id             INTEGER NOT NULL,</w:t>
      </w:r>
    </w:p>
    <w:p w14:paraId="2FF641B4" w14:textId="77777777" w:rsidR="005B620C" w:rsidRDefault="005B620C" w:rsidP="00F55CBD">
      <w:pPr>
        <w:pStyle w:val="NoSpacing"/>
      </w:pPr>
      <w:r>
        <w:t xml:space="preserve">    id_of_occurrence   VARCHAR2(255),</w:t>
      </w:r>
    </w:p>
    <w:p w14:paraId="154354E2" w14:textId="77777777" w:rsidR="005B620C" w:rsidRDefault="005B620C" w:rsidP="00F55CBD">
      <w:pPr>
        <w:pStyle w:val="NoSpacing"/>
      </w:pPr>
      <w:r>
        <w:t xml:space="preserve">    errcode            VARCHAR2(8),</w:t>
      </w:r>
    </w:p>
    <w:p w14:paraId="531C284F" w14:textId="77777777" w:rsidR="005B620C" w:rsidRDefault="005B620C" w:rsidP="00F55CBD">
      <w:pPr>
        <w:pStyle w:val="NoSpacing"/>
      </w:pPr>
      <w:r>
        <w:t xml:space="preserve">    col                VARCHAR2(255),</w:t>
      </w:r>
    </w:p>
    <w:p w14:paraId="7A43401A" w14:textId="77777777" w:rsidR="005B620C" w:rsidRDefault="005B620C" w:rsidP="00F55CBD">
      <w:pPr>
        <w:pStyle w:val="NoSpacing"/>
      </w:pPr>
      <w:r>
        <w:t xml:space="preserve">    message            VARCHAR2(255),</w:t>
      </w:r>
    </w:p>
    <w:p w14:paraId="00FF2ABF" w14:textId="77777777" w:rsidR="005B620C" w:rsidRDefault="005B620C" w:rsidP="00F55CBD">
      <w:pPr>
        <w:pStyle w:val="NoSpacing"/>
      </w:pPr>
      <w:r>
        <w:t xml:space="preserve">    item_in_question   VARCHAR2(255),</w:t>
      </w:r>
    </w:p>
    <w:p w14:paraId="58179A42" w14:textId="77777777" w:rsidR="005B620C" w:rsidRDefault="005B620C" w:rsidP="00F55CBD">
      <w:pPr>
        <w:pStyle w:val="NoSpacing"/>
      </w:pPr>
      <w:r>
        <w:lastRenderedPageBreak/>
        <w:t xml:space="preserve">    time_stamp         DATE,</w:t>
      </w:r>
    </w:p>
    <w:p w14:paraId="1C85AAA6" w14:textId="77777777" w:rsidR="005B620C" w:rsidRDefault="005B620C" w:rsidP="00F55CBD">
      <w:pPr>
        <w:pStyle w:val="NoSpacing"/>
      </w:pPr>
      <w:r>
        <w:t xml:space="preserve">    checked            VARCHAR2(16),</w:t>
      </w:r>
    </w:p>
    <w:p w14:paraId="4EF06AFC" w14:textId="77777777" w:rsidR="005B620C" w:rsidRDefault="005B620C" w:rsidP="00F55CBD">
      <w:pPr>
        <w:pStyle w:val="NoSpacing"/>
      </w:pPr>
      <w:r>
        <w:t xml:space="preserve">    CONSTRAINT pk_log_id PRIMARY KEY ( log_id )</w:t>
      </w:r>
    </w:p>
    <w:p w14:paraId="784526BA" w14:textId="77777777" w:rsidR="005B620C" w:rsidRDefault="005B620C" w:rsidP="00F55CBD">
      <w:pPr>
        <w:pStyle w:val="NoSpacing"/>
      </w:pPr>
      <w:r>
        <w:t>);</w:t>
      </w:r>
    </w:p>
    <w:p w14:paraId="0FEB9DF7" w14:textId="77777777" w:rsidR="00BE6669" w:rsidRDefault="00BE6669" w:rsidP="005B620C"/>
    <w:p w14:paraId="5D17D1E3" w14:textId="77777777" w:rsidR="005B620C" w:rsidRDefault="005B620C" w:rsidP="00F55CBD">
      <w:pPr>
        <w:pStyle w:val="NoSpacing"/>
      </w:pPr>
      <w:r>
        <w:t>CREATE OR REPLACE EDITIONABLE TRIGGER "AUDIT_LOGGER" AFTER</w:t>
      </w:r>
    </w:p>
    <w:p w14:paraId="75DBE467" w14:textId="77777777" w:rsidR="005B620C" w:rsidRDefault="005B620C" w:rsidP="00F55CBD">
      <w:pPr>
        <w:pStyle w:val="NoSpacing"/>
      </w:pPr>
      <w:r>
        <w:t xml:space="preserve">    INSERT ON ss_temp_unclean</w:t>
      </w:r>
    </w:p>
    <w:p w14:paraId="0FD635B0" w14:textId="77777777" w:rsidR="005B620C" w:rsidRDefault="005B620C" w:rsidP="00F55CBD">
      <w:pPr>
        <w:pStyle w:val="NoSpacing"/>
      </w:pPr>
      <w:r>
        <w:t>BEGIN</w:t>
      </w:r>
    </w:p>
    <w:p w14:paraId="27D65491" w14:textId="77777777" w:rsidR="00BD5DD2" w:rsidRDefault="00BD5DD2" w:rsidP="00F55CBD">
      <w:pPr>
        <w:pStyle w:val="NoSpacing"/>
      </w:pPr>
    </w:p>
    <w:p w14:paraId="6476F7EB" w14:textId="77777777" w:rsidR="005B620C" w:rsidRDefault="005B620C" w:rsidP="00F55CBD">
      <w:pPr>
        <w:pStyle w:val="NoSpacing"/>
      </w:pPr>
      <w:r>
        <w:t>Find any dates that are greater than the current date and log it.</w:t>
      </w:r>
    </w:p>
    <w:p w14:paraId="4311E9E2" w14:textId="77777777" w:rsidR="00BD5DD2" w:rsidRDefault="00BD5DD2" w:rsidP="00F55CBD">
      <w:pPr>
        <w:pStyle w:val="NoSpacing"/>
      </w:pPr>
    </w:p>
    <w:p w14:paraId="21465214" w14:textId="77777777" w:rsidR="005B620C" w:rsidRDefault="005B620C" w:rsidP="00F55CBD">
      <w:pPr>
        <w:pStyle w:val="NoSpacing"/>
      </w:pPr>
      <w:r>
        <w:t xml:space="preserve">    INSERT INTO ss_audit_log</w:t>
      </w:r>
    </w:p>
    <w:p w14:paraId="21C78DFA" w14:textId="77777777" w:rsidR="005B620C" w:rsidRDefault="005B620C" w:rsidP="00F55CBD">
      <w:pPr>
        <w:pStyle w:val="NoSpacing"/>
      </w:pPr>
      <w:r>
        <w:t xml:space="preserve">        ( SELECT</w:t>
      </w:r>
    </w:p>
    <w:p w14:paraId="7F9E78F2" w14:textId="77777777" w:rsidR="005B620C" w:rsidRDefault="005B620C" w:rsidP="00F55CBD">
      <w:pPr>
        <w:pStyle w:val="NoSpacing"/>
      </w:pPr>
      <w:r>
        <w:t xml:space="preserve">            audit_seq.NEXTVAL,</w:t>
      </w:r>
    </w:p>
    <w:p w14:paraId="7D92E6E7" w14:textId="77777777" w:rsidR="005B620C" w:rsidRDefault="005B620C" w:rsidP="00F55CBD">
      <w:pPr>
        <w:pStyle w:val="NoSpacing"/>
      </w:pPr>
      <w:r>
        <w:t xml:space="preserve">            placement_id,</w:t>
      </w:r>
    </w:p>
    <w:p w14:paraId="07B12A07" w14:textId="77777777" w:rsidR="005B620C" w:rsidRDefault="005B620C" w:rsidP="00F55CBD">
      <w:pPr>
        <w:pStyle w:val="NoSpacing"/>
      </w:pPr>
      <w:r>
        <w:t xml:space="preserve">            'err:1',</w:t>
      </w:r>
    </w:p>
    <w:p w14:paraId="32A5F6A1" w14:textId="77777777" w:rsidR="005B620C" w:rsidRDefault="005B620C" w:rsidP="00F55CBD">
      <w:pPr>
        <w:pStyle w:val="NoSpacing"/>
      </w:pPr>
      <w:r>
        <w:t xml:space="preserve">            'year',</w:t>
      </w:r>
    </w:p>
    <w:p w14:paraId="23F35F26" w14:textId="77777777" w:rsidR="005B620C" w:rsidRDefault="005B620C" w:rsidP="00F55CBD">
      <w:pPr>
        <w:pStyle w:val="NoSpacing"/>
      </w:pPr>
      <w:r>
        <w:t xml:space="preserve">            'Invalid Date. Greater than current date!',</w:t>
      </w:r>
    </w:p>
    <w:p w14:paraId="4A95F46B" w14:textId="77777777" w:rsidR="005B620C" w:rsidRDefault="005B620C" w:rsidP="00F55CBD">
      <w:pPr>
        <w:pStyle w:val="NoSpacing"/>
      </w:pPr>
      <w:r>
        <w:t xml:space="preserve">            year,</w:t>
      </w:r>
    </w:p>
    <w:p w14:paraId="75CE8EE0" w14:textId="77777777" w:rsidR="005B620C" w:rsidRDefault="005B620C" w:rsidP="00F55CBD">
      <w:pPr>
        <w:pStyle w:val="NoSpacing"/>
      </w:pPr>
      <w:r>
        <w:t xml:space="preserve">            SYSDATE,</w:t>
      </w:r>
    </w:p>
    <w:p w14:paraId="104C17B2" w14:textId="77777777" w:rsidR="005B620C" w:rsidRDefault="005B620C" w:rsidP="00F55CBD">
      <w:pPr>
        <w:pStyle w:val="NoSpacing"/>
      </w:pPr>
      <w:r>
        <w:t xml:space="preserve">            'Unchecked'</w:t>
      </w:r>
    </w:p>
    <w:p w14:paraId="5235C5EE" w14:textId="77777777" w:rsidR="005B620C" w:rsidRDefault="005B620C" w:rsidP="00F55CBD">
      <w:pPr>
        <w:pStyle w:val="NoSpacing"/>
      </w:pPr>
      <w:r>
        <w:t xml:space="preserve">          FROM</w:t>
      </w:r>
    </w:p>
    <w:p w14:paraId="73F71320" w14:textId="77777777" w:rsidR="005B620C" w:rsidRDefault="005B620C" w:rsidP="00F55CBD">
      <w:pPr>
        <w:pStyle w:val="NoSpacing"/>
      </w:pPr>
      <w:r>
        <w:t xml:space="preserve">            ss_temp_unclean</w:t>
      </w:r>
    </w:p>
    <w:p w14:paraId="68A5A065" w14:textId="77777777" w:rsidR="005B620C" w:rsidRDefault="005B620C" w:rsidP="00F55CBD">
      <w:pPr>
        <w:pStyle w:val="NoSpacing"/>
      </w:pPr>
      <w:r>
        <w:t xml:space="preserve">          WHERE</w:t>
      </w:r>
    </w:p>
    <w:p w14:paraId="35072094" w14:textId="77777777" w:rsidR="005B620C" w:rsidRDefault="005B620C" w:rsidP="00F55CBD">
      <w:pPr>
        <w:pStyle w:val="NoSpacing"/>
      </w:pPr>
      <w:r>
        <w:t xml:space="preserve">            year &gt; EXTRACT(YEAR FROM SYSDATE)</w:t>
      </w:r>
    </w:p>
    <w:p w14:paraId="6D799818" w14:textId="77777777" w:rsidR="005B620C" w:rsidRDefault="005B620C" w:rsidP="00F55CBD">
      <w:pPr>
        <w:pStyle w:val="NoSpacing"/>
      </w:pPr>
      <w:r>
        <w:t xml:space="preserve">        );</w:t>
      </w:r>
    </w:p>
    <w:p w14:paraId="6CCCB1C0" w14:textId="77777777" w:rsidR="005B620C" w:rsidRDefault="005B620C" w:rsidP="005B620C"/>
    <w:p w14:paraId="03CBF549" w14:textId="77777777" w:rsidR="005B620C" w:rsidRDefault="00F55CBD" w:rsidP="005B620C">
      <w:r>
        <w:t>C</w:t>
      </w:r>
      <w:r w:rsidR="005B620C">
        <w:t>heck if Job role is null.</w:t>
      </w:r>
    </w:p>
    <w:p w14:paraId="428D9F9A" w14:textId="77777777" w:rsidR="005B620C" w:rsidRDefault="005B620C" w:rsidP="00F55CBD">
      <w:pPr>
        <w:pStyle w:val="NoSpacing"/>
      </w:pPr>
      <w:r>
        <w:t xml:space="preserve">    INSERT INTO ss_audit_log</w:t>
      </w:r>
    </w:p>
    <w:p w14:paraId="4E30A59F" w14:textId="77777777" w:rsidR="005B620C" w:rsidRDefault="005B620C" w:rsidP="00F55CBD">
      <w:pPr>
        <w:pStyle w:val="NoSpacing"/>
      </w:pPr>
      <w:r>
        <w:t xml:space="preserve">        ( SELECT</w:t>
      </w:r>
    </w:p>
    <w:p w14:paraId="3B4E93F6" w14:textId="77777777" w:rsidR="005B620C" w:rsidRDefault="005B620C" w:rsidP="00F55CBD">
      <w:pPr>
        <w:pStyle w:val="NoSpacing"/>
      </w:pPr>
      <w:r>
        <w:t xml:space="preserve">            audit_seq.NEXTVAL,</w:t>
      </w:r>
    </w:p>
    <w:p w14:paraId="508F1DFB" w14:textId="77777777" w:rsidR="005B620C" w:rsidRDefault="005B620C" w:rsidP="00F55CBD">
      <w:pPr>
        <w:pStyle w:val="NoSpacing"/>
      </w:pPr>
      <w:r>
        <w:t xml:space="preserve">            placement_id,</w:t>
      </w:r>
    </w:p>
    <w:p w14:paraId="1D7E0951" w14:textId="77777777" w:rsidR="005B620C" w:rsidRDefault="005B620C" w:rsidP="00F55CBD">
      <w:pPr>
        <w:pStyle w:val="NoSpacing"/>
      </w:pPr>
      <w:r>
        <w:t xml:space="preserve">            'err:2',</w:t>
      </w:r>
    </w:p>
    <w:p w14:paraId="073827D2" w14:textId="77777777" w:rsidR="005B620C" w:rsidRDefault="005B620C" w:rsidP="00F55CBD">
      <w:pPr>
        <w:pStyle w:val="NoSpacing"/>
      </w:pPr>
      <w:r>
        <w:t xml:space="preserve">            'job_role',</w:t>
      </w:r>
    </w:p>
    <w:p w14:paraId="105C4A08" w14:textId="77777777" w:rsidR="005B620C" w:rsidRDefault="005B620C" w:rsidP="00F55CBD">
      <w:pPr>
        <w:pStyle w:val="NoSpacing"/>
      </w:pPr>
      <w:r>
        <w:t xml:space="preserve">            'Is Null!',</w:t>
      </w:r>
    </w:p>
    <w:p w14:paraId="3F90C4DC" w14:textId="77777777" w:rsidR="005B620C" w:rsidRDefault="005B620C" w:rsidP="00F55CBD">
      <w:pPr>
        <w:pStyle w:val="NoSpacing"/>
      </w:pPr>
      <w:r>
        <w:t xml:space="preserve">            '(null)',</w:t>
      </w:r>
    </w:p>
    <w:p w14:paraId="2FDD0F5A" w14:textId="77777777" w:rsidR="005B620C" w:rsidRDefault="005B620C" w:rsidP="00F55CBD">
      <w:pPr>
        <w:pStyle w:val="NoSpacing"/>
      </w:pPr>
      <w:r>
        <w:t xml:space="preserve">            SYSDATE,</w:t>
      </w:r>
    </w:p>
    <w:p w14:paraId="4EA2CAF5" w14:textId="77777777" w:rsidR="005B620C" w:rsidRDefault="005B620C" w:rsidP="00F55CBD">
      <w:pPr>
        <w:pStyle w:val="NoSpacing"/>
      </w:pPr>
      <w:r>
        <w:t xml:space="preserve">            'Unchecked'</w:t>
      </w:r>
    </w:p>
    <w:p w14:paraId="5650FBFC" w14:textId="77777777" w:rsidR="005B620C" w:rsidRDefault="005B620C" w:rsidP="00F55CBD">
      <w:pPr>
        <w:pStyle w:val="NoSpacing"/>
      </w:pPr>
      <w:r>
        <w:t xml:space="preserve">          FROM</w:t>
      </w:r>
    </w:p>
    <w:p w14:paraId="7BDFCA5C" w14:textId="77777777" w:rsidR="005B620C" w:rsidRDefault="005B620C" w:rsidP="00F55CBD">
      <w:pPr>
        <w:pStyle w:val="NoSpacing"/>
      </w:pPr>
      <w:r>
        <w:t xml:space="preserve">            ss_temp_unclean</w:t>
      </w:r>
    </w:p>
    <w:p w14:paraId="53632721" w14:textId="77777777" w:rsidR="005B620C" w:rsidRDefault="005B620C" w:rsidP="00F55CBD">
      <w:pPr>
        <w:pStyle w:val="NoSpacing"/>
      </w:pPr>
      <w:r>
        <w:t xml:space="preserve">          WHERE</w:t>
      </w:r>
    </w:p>
    <w:p w14:paraId="1DE0F2A2" w14:textId="77777777" w:rsidR="005B620C" w:rsidRDefault="005B620C" w:rsidP="00F55CBD">
      <w:pPr>
        <w:pStyle w:val="NoSpacing"/>
      </w:pPr>
      <w:r>
        <w:t xml:space="preserve">            job_role IS NULL</w:t>
      </w:r>
    </w:p>
    <w:p w14:paraId="59C8FBEE" w14:textId="77777777" w:rsidR="005B620C" w:rsidRDefault="005B620C" w:rsidP="00F55CBD">
      <w:pPr>
        <w:pStyle w:val="NoSpacing"/>
      </w:pPr>
      <w:r>
        <w:t xml:space="preserve">        );</w:t>
      </w:r>
    </w:p>
    <w:p w14:paraId="0E75B374" w14:textId="77777777" w:rsidR="005B620C" w:rsidRDefault="005B620C" w:rsidP="005B620C"/>
    <w:p w14:paraId="54722263" w14:textId="77777777" w:rsidR="005B620C" w:rsidRDefault="005B620C" w:rsidP="005B620C">
      <w:r>
        <w:t xml:space="preserve">Find </w:t>
      </w:r>
      <w:r w:rsidR="00F55CBD">
        <w:t>Potential</w:t>
      </w:r>
      <w:r>
        <w:t xml:space="preserve"> Outliers that may be errors </w:t>
      </w:r>
      <w:r w:rsidR="00F55CBD">
        <w:t>i.e.</w:t>
      </w:r>
      <w:r>
        <w:t xml:space="preserve"> a value that is dispersed so abnormally far from the median.</w:t>
      </w:r>
      <w:r w:rsidR="00BD5DD2">
        <w:t xml:space="preserve"> C</w:t>
      </w:r>
      <w:r>
        <w:t xml:space="preserve">an be </w:t>
      </w:r>
      <w:r w:rsidR="00F55CBD">
        <w:t>reused</w:t>
      </w:r>
      <w:r>
        <w:t xml:space="preserve"> if values change </w:t>
      </w:r>
      <w:r w:rsidR="00F55CBD">
        <w:t>across</w:t>
      </w:r>
      <w:r>
        <w:t xml:space="preserve"> time as it </w:t>
      </w:r>
      <w:r w:rsidR="00F55CBD">
        <w:t>dynamically</w:t>
      </w:r>
      <w:r>
        <w:t xml:space="preserve"> assesses the median.</w:t>
      </w:r>
    </w:p>
    <w:p w14:paraId="399E011D" w14:textId="77777777" w:rsidR="005B620C" w:rsidRDefault="005B620C" w:rsidP="00F55CBD">
      <w:pPr>
        <w:pStyle w:val="NoSpacing"/>
      </w:pPr>
      <w:r>
        <w:t xml:space="preserve">    INSERT INTO ss_audit_log</w:t>
      </w:r>
    </w:p>
    <w:p w14:paraId="7D9D8482" w14:textId="77777777" w:rsidR="005B620C" w:rsidRDefault="005B620C" w:rsidP="00F55CBD">
      <w:pPr>
        <w:pStyle w:val="NoSpacing"/>
      </w:pPr>
      <w:r>
        <w:t xml:space="preserve">        ( SELECT</w:t>
      </w:r>
    </w:p>
    <w:p w14:paraId="1EF15A4D" w14:textId="77777777" w:rsidR="005B620C" w:rsidRDefault="005B620C" w:rsidP="00F55CBD">
      <w:pPr>
        <w:pStyle w:val="NoSpacing"/>
      </w:pPr>
      <w:r>
        <w:lastRenderedPageBreak/>
        <w:t xml:space="preserve">            audit_seq.NEXTVAL,</w:t>
      </w:r>
    </w:p>
    <w:p w14:paraId="2C22052E" w14:textId="77777777" w:rsidR="005B620C" w:rsidRDefault="005B620C" w:rsidP="00F55CBD">
      <w:pPr>
        <w:pStyle w:val="NoSpacing"/>
      </w:pPr>
      <w:r>
        <w:t xml:space="preserve">            ss_temp_unclean.placement_id,</w:t>
      </w:r>
    </w:p>
    <w:p w14:paraId="302D7AF2" w14:textId="77777777" w:rsidR="005B620C" w:rsidRDefault="005B620C" w:rsidP="00F55CBD">
      <w:pPr>
        <w:pStyle w:val="NoSpacing"/>
      </w:pPr>
      <w:r>
        <w:t xml:space="preserve">            'err:3',</w:t>
      </w:r>
    </w:p>
    <w:p w14:paraId="5BD26975" w14:textId="77777777" w:rsidR="005B620C" w:rsidRDefault="005B620C" w:rsidP="00F55CBD">
      <w:pPr>
        <w:pStyle w:val="NoSpacing"/>
      </w:pPr>
      <w:r>
        <w:t xml:space="preserve">            'actual_salary',</w:t>
      </w:r>
    </w:p>
    <w:p w14:paraId="32249BA6" w14:textId="77777777" w:rsidR="005B620C" w:rsidRDefault="005B620C" w:rsidP="00F55CBD">
      <w:pPr>
        <w:pStyle w:val="NoSpacing"/>
      </w:pPr>
      <w:r>
        <w:t xml:space="preserve">            'Value abnormally far from the median!',</w:t>
      </w:r>
    </w:p>
    <w:p w14:paraId="41740998" w14:textId="77777777" w:rsidR="005B620C" w:rsidRDefault="005B620C" w:rsidP="00F55CBD">
      <w:pPr>
        <w:pStyle w:val="NoSpacing"/>
      </w:pPr>
      <w:r>
        <w:t xml:space="preserve">            actual_salary,</w:t>
      </w:r>
    </w:p>
    <w:p w14:paraId="1BA0E157" w14:textId="77777777" w:rsidR="005B620C" w:rsidRDefault="005B620C" w:rsidP="00F55CBD">
      <w:pPr>
        <w:pStyle w:val="NoSpacing"/>
      </w:pPr>
      <w:r>
        <w:t xml:space="preserve">            SYSDATE,</w:t>
      </w:r>
    </w:p>
    <w:p w14:paraId="05F18746" w14:textId="77777777" w:rsidR="005B620C" w:rsidRDefault="005B620C" w:rsidP="00F55CBD">
      <w:pPr>
        <w:pStyle w:val="NoSpacing"/>
      </w:pPr>
      <w:r>
        <w:t xml:space="preserve">            'Unchecked'</w:t>
      </w:r>
    </w:p>
    <w:p w14:paraId="1DDF328B" w14:textId="77777777" w:rsidR="005B620C" w:rsidRDefault="005B620C" w:rsidP="00F55CBD">
      <w:pPr>
        <w:pStyle w:val="NoSpacing"/>
      </w:pPr>
      <w:r>
        <w:t xml:space="preserve">          FROM</w:t>
      </w:r>
    </w:p>
    <w:p w14:paraId="16A2B51F" w14:textId="77777777" w:rsidR="005B620C" w:rsidRDefault="005B620C" w:rsidP="00F55CBD">
      <w:pPr>
        <w:pStyle w:val="NoSpacing"/>
      </w:pPr>
      <w:r>
        <w:t xml:space="preserve">            ss_temp_unclean</w:t>
      </w:r>
    </w:p>
    <w:p w14:paraId="7B0B29B2" w14:textId="77777777" w:rsidR="005B620C" w:rsidRDefault="005B620C" w:rsidP="00F55CBD">
      <w:pPr>
        <w:pStyle w:val="NoSpacing"/>
      </w:pPr>
      <w:r>
        <w:t xml:space="preserve">            INNER JOIN (</w:t>
      </w:r>
    </w:p>
    <w:p w14:paraId="764B7DC8" w14:textId="77777777" w:rsidR="005B620C" w:rsidRDefault="005B620C" w:rsidP="00F55CBD">
      <w:pPr>
        <w:pStyle w:val="NoSpacing"/>
      </w:pPr>
      <w:r>
        <w:t xml:space="preserve">                SELECT</w:t>
      </w:r>
    </w:p>
    <w:p w14:paraId="4925660E" w14:textId="77777777" w:rsidR="005B620C" w:rsidRDefault="005B620C" w:rsidP="00F55CBD">
      <w:pPr>
        <w:pStyle w:val="NoSpacing"/>
      </w:pPr>
      <w:r>
        <w:t xml:space="preserve">                    placement_id,</w:t>
      </w:r>
    </w:p>
    <w:p w14:paraId="3AC8FF6D" w14:textId="77777777" w:rsidR="005B620C" w:rsidRDefault="005B620C" w:rsidP="00F55CBD">
      <w:pPr>
        <w:pStyle w:val="NoSpacing"/>
      </w:pPr>
      <w:r>
        <w:t xml:space="preserve">                    abs(actual_salary - med) AS dispersion_from_median</w:t>
      </w:r>
    </w:p>
    <w:p w14:paraId="4BFBD85B" w14:textId="77777777" w:rsidR="005B620C" w:rsidRDefault="005B620C" w:rsidP="00F55CBD">
      <w:pPr>
        <w:pStyle w:val="NoSpacing"/>
      </w:pPr>
      <w:r>
        <w:t xml:space="preserve">                FROM</w:t>
      </w:r>
    </w:p>
    <w:p w14:paraId="17A7FA25" w14:textId="77777777" w:rsidR="005B620C" w:rsidRDefault="005B620C" w:rsidP="00F55CBD">
      <w:pPr>
        <w:pStyle w:val="NoSpacing"/>
      </w:pPr>
      <w:r>
        <w:t xml:space="preserve">                    (</w:t>
      </w:r>
    </w:p>
    <w:p w14:paraId="2234242D" w14:textId="77777777" w:rsidR="005B620C" w:rsidRDefault="005B620C" w:rsidP="00F55CBD">
      <w:pPr>
        <w:pStyle w:val="NoSpacing"/>
      </w:pPr>
      <w:r>
        <w:t xml:space="preserve">                        SELECT</w:t>
      </w:r>
    </w:p>
    <w:p w14:paraId="455C97CE" w14:textId="77777777" w:rsidR="005B620C" w:rsidRDefault="005B620C" w:rsidP="00F55CBD">
      <w:pPr>
        <w:pStyle w:val="NoSpacing"/>
      </w:pPr>
      <w:r>
        <w:t xml:space="preserve">                            MEDIAN(actual_salary) AS med</w:t>
      </w:r>
    </w:p>
    <w:p w14:paraId="0C38A24A" w14:textId="77777777" w:rsidR="005B620C" w:rsidRDefault="005B620C" w:rsidP="00F55CBD">
      <w:pPr>
        <w:pStyle w:val="NoSpacing"/>
      </w:pPr>
      <w:r>
        <w:t xml:space="preserve">                        FROM</w:t>
      </w:r>
    </w:p>
    <w:p w14:paraId="73B6AC4C" w14:textId="77777777" w:rsidR="005B620C" w:rsidRDefault="005B620C" w:rsidP="00F55CBD">
      <w:pPr>
        <w:pStyle w:val="NoSpacing"/>
      </w:pPr>
      <w:r>
        <w:t xml:space="preserve">                            ss_temp_unclean</w:t>
      </w:r>
    </w:p>
    <w:p w14:paraId="41FCE163" w14:textId="77777777" w:rsidR="005B620C" w:rsidRDefault="005B620C" w:rsidP="00F55CBD">
      <w:pPr>
        <w:pStyle w:val="NoSpacing"/>
      </w:pPr>
      <w:r>
        <w:t xml:space="preserve">                    ),</w:t>
      </w:r>
    </w:p>
    <w:p w14:paraId="1D5F5D85" w14:textId="77777777" w:rsidR="005B620C" w:rsidRDefault="005B620C" w:rsidP="00F55CBD">
      <w:pPr>
        <w:pStyle w:val="NoSpacing"/>
      </w:pPr>
      <w:r>
        <w:t xml:space="preserve">                    ss_temp_unclean</w:t>
      </w:r>
    </w:p>
    <w:p w14:paraId="6E9386E3" w14:textId="77777777" w:rsidR="005B620C" w:rsidRDefault="005B620C" w:rsidP="00F55CBD">
      <w:pPr>
        <w:pStyle w:val="NoSpacing"/>
      </w:pPr>
      <w:r>
        <w:t xml:space="preserve">            ) r ON r.placement_id = ss_temp_unclean.placement_id</w:t>
      </w:r>
    </w:p>
    <w:p w14:paraId="2CAAAEEC" w14:textId="77777777" w:rsidR="005B620C" w:rsidRDefault="005B620C" w:rsidP="00F55CBD">
      <w:pPr>
        <w:pStyle w:val="NoSpacing"/>
      </w:pPr>
      <w:r>
        <w:t xml:space="preserve">          WHERE</w:t>
      </w:r>
    </w:p>
    <w:p w14:paraId="2B056256" w14:textId="77777777" w:rsidR="005B620C" w:rsidRDefault="005B620C" w:rsidP="00F55CBD">
      <w:pPr>
        <w:pStyle w:val="NoSpacing"/>
      </w:pPr>
      <w:r>
        <w:t xml:space="preserve">          --</w:t>
      </w:r>
      <w:r w:rsidR="00F55CBD">
        <w:t>Coefficient</w:t>
      </w:r>
      <w:r>
        <w:t xml:space="preserve"> may need to be </w:t>
      </w:r>
      <w:r w:rsidR="00F55CBD">
        <w:t>adjusted</w:t>
      </w:r>
      <w:r>
        <w:t xml:space="preserve">. </w:t>
      </w:r>
      <w:r w:rsidR="00F55CBD">
        <w:t>Dependent</w:t>
      </w:r>
      <w:r>
        <w:t xml:space="preserve"> on what the client </w:t>
      </w:r>
      <w:r w:rsidR="00F55CBD">
        <w:t>boundaries</w:t>
      </w:r>
      <w:r>
        <w:t xml:space="preserve"> are.</w:t>
      </w:r>
    </w:p>
    <w:p w14:paraId="089A457A" w14:textId="77777777" w:rsidR="005B620C" w:rsidRDefault="005B620C" w:rsidP="00F55CBD">
      <w:pPr>
        <w:pStyle w:val="NoSpacing"/>
      </w:pPr>
      <w:r>
        <w:t xml:space="preserve">            dispersion_from_median &gt;= 10 * (</w:t>
      </w:r>
    </w:p>
    <w:p w14:paraId="216810B2" w14:textId="77777777" w:rsidR="005B620C" w:rsidRDefault="005B620C" w:rsidP="00F55CBD">
      <w:pPr>
        <w:pStyle w:val="NoSpacing"/>
      </w:pPr>
      <w:r>
        <w:t xml:space="preserve">                SELECT</w:t>
      </w:r>
    </w:p>
    <w:p w14:paraId="3055390F" w14:textId="77777777" w:rsidR="005B620C" w:rsidRDefault="005B620C" w:rsidP="00F55CBD">
      <w:pPr>
        <w:pStyle w:val="NoSpacing"/>
      </w:pPr>
      <w:r>
        <w:t xml:space="preserve">                    MEDIAN(actual_salary) AS med</w:t>
      </w:r>
    </w:p>
    <w:p w14:paraId="507AB75C" w14:textId="77777777" w:rsidR="005B620C" w:rsidRDefault="005B620C" w:rsidP="00F55CBD">
      <w:pPr>
        <w:pStyle w:val="NoSpacing"/>
      </w:pPr>
      <w:r>
        <w:t xml:space="preserve">                FROM</w:t>
      </w:r>
    </w:p>
    <w:p w14:paraId="0ED92622" w14:textId="77777777" w:rsidR="005B620C" w:rsidRDefault="005B620C" w:rsidP="00F55CBD">
      <w:pPr>
        <w:pStyle w:val="NoSpacing"/>
      </w:pPr>
      <w:r>
        <w:t xml:space="preserve">                    ss_temp_unclean</w:t>
      </w:r>
    </w:p>
    <w:p w14:paraId="3B98946F" w14:textId="77777777" w:rsidR="005B620C" w:rsidRDefault="005B620C" w:rsidP="00F55CBD">
      <w:pPr>
        <w:pStyle w:val="NoSpacing"/>
      </w:pPr>
      <w:r>
        <w:t xml:space="preserve">            )</w:t>
      </w:r>
    </w:p>
    <w:p w14:paraId="678334FF" w14:textId="77777777" w:rsidR="005B620C" w:rsidRDefault="005B620C" w:rsidP="00F55CBD">
      <w:pPr>
        <w:pStyle w:val="NoSpacing"/>
      </w:pPr>
      <w:r>
        <w:t xml:space="preserve">        );</w:t>
      </w:r>
    </w:p>
    <w:p w14:paraId="2F951033" w14:textId="77777777" w:rsidR="005B620C" w:rsidRDefault="005B620C" w:rsidP="00F55CBD">
      <w:pPr>
        <w:pStyle w:val="NoSpacing"/>
      </w:pPr>
    </w:p>
    <w:p w14:paraId="049B4E25" w14:textId="77777777" w:rsidR="005B620C" w:rsidRDefault="005B620C" w:rsidP="00F55CBD">
      <w:pPr>
        <w:pStyle w:val="NoSpacing"/>
      </w:pPr>
      <w:r>
        <w:t>END;</w:t>
      </w:r>
    </w:p>
    <w:p w14:paraId="55119E35" w14:textId="77777777" w:rsidR="005B620C" w:rsidRDefault="005B620C" w:rsidP="00F55CBD">
      <w:pPr>
        <w:pStyle w:val="NoSpacing"/>
      </w:pPr>
      <w:r>
        <w:t>/</w:t>
      </w:r>
    </w:p>
    <w:p w14:paraId="1FEF3D02" w14:textId="77777777" w:rsidR="005B620C" w:rsidRDefault="005B620C" w:rsidP="00F55CBD">
      <w:pPr>
        <w:pStyle w:val="NoSpacing"/>
      </w:pPr>
    </w:p>
    <w:p w14:paraId="380442D4" w14:textId="77777777" w:rsidR="005B620C" w:rsidRDefault="005B620C" w:rsidP="00F55CBD">
      <w:pPr>
        <w:pStyle w:val="NoSpacing"/>
      </w:pPr>
      <w:r>
        <w:t>ALTER TRIGGER "AUDIT_LOGGER" ENABLE;</w:t>
      </w:r>
    </w:p>
    <w:p w14:paraId="16849556" w14:textId="239459AF" w:rsidR="005B620C" w:rsidRDefault="005B620C" w:rsidP="005B620C"/>
    <w:p w14:paraId="0D415024" w14:textId="02111566" w:rsidR="00BA04CB" w:rsidRDefault="00BA04CB" w:rsidP="005B620C">
      <w:r>
        <w:rPr>
          <w:noProof/>
        </w:rPr>
        <w:lastRenderedPageBreak/>
        <w:drawing>
          <wp:inline distT="0" distB="0" distL="0" distR="0" wp14:anchorId="646EA10D" wp14:editId="4AFD4082">
            <wp:extent cx="5731510" cy="3251200"/>
            <wp:effectExtent l="0" t="0" r="254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31902" w14:textId="7FA97903" w:rsidR="00BA04CB" w:rsidRDefault="00BA04CB" w:rsidP="005B620C"/>
    <w:p w14:paraId="7761C14E" w14:textId="77777777" w:rsidR="005B620C" w:rsidRDefault="005B620C" w:rsidP="00BD5DD2">
      <w:pPr>
        <w:pStyle w:val="Heading2"/>
      </w:pPr>
      <w:bookmarkStart w:id="11" w:name="_Toc498958554"/>
      <w:r>
        <w:t>Load the data from the Leeds and Manchester placement tables.</w:t>
      </w:r>
      <w:bookmarkEnd w:id="11"/>
      <w:r>
        <w:t xml:space="preserve"> </w:t>
      </w:r>
    </w:p>
    <w:p w14:paraId="7C41CEF5" w14:textId="0EBA4C1C" w:rsidR="005B620C" w:rsidRDefault="005B620C" w:rsidP="005B620C">
      <w:r>
        <w:t xml:space="preserve">ID has been made unique by </w:t>
      </w:r>
      <w:r w:rsidR="00F55CBD">
        <w:t>concatenating</w:t>
      </w:r>
      <w:r>
        <w:t xml:space="preserve"> a prefix onto the original ID.</w:t>
      </w:r>
      <w:r w:rsidR="00BD5DD2">
        <w:t xml:space="preserve"> </w:t>
      </w:r>
      <w:r>
        <w:t>This was done because else we would have matching instances of id coming from both tables.</w:t>
      </w:r>
      <w:r w:rsidR="00BD5DD2">
        <w:t xml:space="preserve"> </w:t>
      </w:r>
      <w:r>
        <w:t xml:space="preserve">Done a join on the </w:t>
      </w:r>
      <w:r w:rsidR="00F55CBD">
        <w:t>Leeds</w:t>
      </w:r>
      <w:r>
        <w:t xml:space="preserve"> placement table because the </w:t>
      </w:r>
      <w:r w:rsidR="00F55CBD">
        <w:t>actual</w:t>
      </w:r>
      <w:r>
        <w:t xml:space="preserve"> job role was referenced by a foreign key to the job_role table.</w:t>
      </w:r>
      <w:r w:rsidR="00BD5DD2">
        <w:t xml:space="preserve"> </w:t>
      </w:r>
      <w:r w:rsidR="00BD5DD2" w:rsidRPr="0023661D">
        <w:rPr>
          <w:noProof/>
        </w:rPr>
        <w:t>Lowerc</w:t>
      </w:r>
      <w:bookmarkStart w:id="12" w:name="_GoBack"/>
      <w:bookmarkEnd w:id="12"/>
      <w:r w:rsidR="00BD5DD2" w:rsidRPr="0023661D">
        <w:rPr>
          <w:noProof/>
        </w:rPr>
        <w:t>ase</w:t>
      </w:r>
      <w:r>
        <w:t xml:space="preserve"> all job titles for easier LIKE comparisons.</w:t>
      </w:r>
    </w:p>
    <w:p w14:paraId="03AD9680" w14:textId="77777777" w:rsidR="005B620C" w:rsidRDefault="005B620C" w:rsidP="005B620C"/>
    <w:p w14:paraId="35736BF7" w14:textId="77777777" w:rsidR="005B620C" w:rsidRDefault="005B620C" w:rsidP="00BD5DD2">
      <w:pPr>
        <w:pStyle w:val="NoSpacing"/>
      </w:pPr>
      <w:r>
        <w:t>INSERT INTO ss_temp_unclean</w:t>
      </w:r>
    </w:p>
    <w:p w14:paraId="2801B6CD" w14:textId="77777777" w:rsidR="005B620C" w:rsidRDefault="005B620C" w:rsidP="00BD5DD2">
      <w:pPr>
        <w:pStyle w:val="NoSpacing"/>
      </w:pPr>
      <w:r>
        <w:t xml:space="preserve">    ( SELECT</w:t>
      </w:r>
    </w:p>
    <w:p w14:paraId="64CEA8AB" w14:textId="77777777" w:rsidR="005B620C" w:rsidRDefault="005B620C" w:rsidP="00BD5DD2">
      <w:pPr>
        <w:pStyle w:val="NoSpacing"/>
      </w:pPr>
      <w:r>
        <w:t xml:space="preserve">        'LDS'</w:t>
      </w:r>
    </w:p>
    <w:p w14:paraId="67298BEC" w14:textId="77777777" w:rsidR="005B620C" w:rsidRDefault="005B620C" w:rsidP="00BD5DD2">
      <w:pPr>
        <w:pStyle w:val="NoSpacing"/>
      </w:pPr>
      <w:r>
        <w:t xml:space="preserve">        || placement_id,</w:t>
      </w:r>
    </w:p>
    <w:p w14:paraId="3FE9DAD7" w14:textId="77777777" w:rsidR="005B620C" w:rsidRDefault="005B620C" w:rsidP="00BD5DD2">
      <w:pPr>
        <w:pStyle w:val="NoSpacing"/>
      </w:pPr>
      <w:r>
        <w:t xml:space="preserve">        lower(lds_job_role.job_role_desc),</w:t>
      </w:r>
    </w:p>
    <w:p w14:paraId="097D387C" w14:textId="77777777" w:rsidR="005B620C" w:rsidRDefault="005B620C" w:rsidP="00BD5DD2">
      <w:pPr>
        <w:pStyle w:val="NoSpacing"/>
      </w:pPr>
      <w:r>
        <w:t xml:space="preserve">        EXTRACT(YEAR FROM plt_required_start_date) AS year,</w:t>
      </w:r>
    </w:p>
    <w:p w14:paraId="23ECA060" w14:textId="77777777" w:rsidR="005B620C" w:rsidRDefault="005B620C" w:rsidP="00BD5DD2">
      <w:pPr>
        <w:pStyle w:val="NoSpacing"/>
      </w:pPr>
      <w:r>
        <w:t xml:space="preserve">        TO_CHAR(TO_DATE(plt_required_start_date, 'DD/MM/YYYY'), 'Q') AS quarter,</w:t>
      </w:r>
    </w:p>
    <w:p w14:paraId="47D1469C" w14:textId="77777777" w:rsidR="005B620C" w:rsidRDefault="005B620C" w:rsidP="00BD5DD2">
      <w:pPr>
        <w:pStyle w:val="NoSpacing"/>
      </w:pPr>
      <w:r>
        <w:t xml:space="preserve">        actual_salary</w:t>
      </w:r>
    </w:p>
    <w:p w14:paraId="428EB04E" w14:textId="77777777" w:rsidR="005B620C" w:rsidRDefault="005B620C" w:rsidP="00BD5DD2">
      <w:pPr>
        <w:pStyle w:val="NoSpacing"/>
      </w:pPr>
      <w:r>
        <w:t xml:space="preserve">      FROM</w:t>
      </w:r>
    </w:p>
    <w:p w14:paraId="770E6DCF" w14:textId="77777777" w:rsidR="005B620C" w:rsidRDefault="005B620C" w:rsidP="00BD5DD2">
      <w:pPr>
        <w:pStyle w:val="NoSpacing"/>
      </w:pPr>
      <w:r>
        <w:t xml:space="preserve">        lds_placement</w:t>
      </w:r>
    </w:p>
    <w:p w14:paraId="7F97975B" w14:textId="77777777" w:rsidR="005B620C" w:rsidRDefault="005B620C" w:rsidP="00BD5DD2">
      <w:pPr>
        <w:pStyle w:val="NoSpacing"/>
      </w:pPr>
      <w:r>
        <w:t xml:space="preserve">        INNER JOIN lds_job_role ON lds_job_role.job_role_id = lds_placement.fk3_job_role_id</w:t>
      </w:r>
    </w:p>
    <w:p w14:paraId="75967352" w14:textId="77777777" w:rsidR="005B620C" w:rsidRDefault="005B620C" w:rsidP="00BD5DD2">
      <w:pPr>
        <w:pStyle w:val="NoSpacing"/>
      </w:pPr>
      <w:r>
        <w:t xml:space="preserve">    UNION</w:t>
      </w:r>
    </w:p>
    <w:p w14:paraId="27D2F4F8" w14:textId="77777777" w:rsidR="005B620C" w:rsidRDefault="005B620C" w:rsidP="00BD5DD2">
      <w:pPr>
        <w:pStyle w:val="NoSpacing"/>
      </w:pPr>
      <w:r>
        <w:t xml:space="preserve">    SELECT</w:t>
      </w:r>
    </w:p>
    <w:p w14:paraId="630CA263" w14:textId="77777777" w:rsidR="005B620C" w:rsidRDefault="005B620C" w:rsidP="00BD5DD2">
      <w:pPr>
        <w:pStyle w:val="NoSpacing"/>
      </w:pPr>
      <w:r>
        <w:t xml:space="preserve">        'MAN'</w:t>
      </w:r>
    </w:p>
    <w:p w14:paraId="76BE9710" w14:textId="77777777" w:rsidR="005B620C" w:rsidRDefault="005B620C" w:rsidP="00BD5DD2">
      <w:pPr>
        <w:pStyle w:val="NoSpacing"/>
      </w:pPr>
      <w:r>
        <w:t xml:space="preserve">        || placement_id,</w:t>
      </w:r>
    </w:p>
    <w:p w14:paraId="08B63E9F" w14:textId="77777777" w:rsidR="005B620C" w:rsidRDefault="005B620C" w:rsidP="00BD5DD2">
      <w:pPr>
        <w:pStyle w:val="NoSpacing"/>
      </w:pPr>
      <w:r>
        <w:t xml:space="preserve">        lower(plt_short_desc),</w:t>
      </w:r>
    </w:p>
    <w:p w14:paraId="528D0C56" w14:textId="77777777" w:rsidR="005B620C" w:rsidRDefault="005B620C" w:rsidP="00BD5DD2">
      <w:pPr>
        <w:pStyle w:val="NoSpacing"/>
      </w:pPr>
      <w:r>
        <w:t xml:space="preserve">        EXTRACT(YEAR FROM plt_required_start_date) AS year,</w:t>
      </w:r>
    </w:p>
    <w:p w14:paraId="081F3063" w14:textId="77777777" w:rsidR="005B620C" w:rsidRDefault="005B620C" w:rsidP="00BD5DD2">
      <w:pPr>
        <w:pStyle w:val="NoSpacing"/>
      </w:pPr>
      <w:r>
        <w:t xml:space="preserve">        TO_CHAR(TO_DATE(plt_required_start_date, 'DD/MM/YYYY'), 'Q') AS quarter,</w:t>
      </w:r>
    </w:p>
    <w:p w14:paraId="2F900415" w14:textId="77777777" w:rsidR="005B620C" w:rsidRDefault="005B620C" w:rsidP="00BD5DD2">
      <w:pPr>
        <w:pStyle w:val="NoSpacing"/>
      </w:pPr>
      <w:r>
        <w:t xml:space="preserve">        actual_salary</w:t>
      </w:r>
    </w:p>
    <w:p w14:paraId="42F9635C" w14:textId="77777777" w:rsidR="005B620C" w:rsidRDefault="005B620C" w:rsidP="00BD5DD2">
      <w:pPr>
        <w:pStyle w:val="NoSpacing"/>
      </w:pPr>
      <w:r>
        <w:t xml:space="preserve">    FROM</w:t>
      </w:r>
    </w:p>
    <w:p w14:paraId="74659011" w14:textId="77777777" w:rsidR="005B620C" w:rsidRDefault="005B620C" w:rsidP="00BD5DD2">
      <w:pPr>
        <w:pStyle w:val="NoSpacing"/>
      </w:pPr>
      <w:r>
        <w:t xml:space="preserve">        su_job</w:t>
      </w:r>
    </w:p>
    <w:p w14:paraId="7754DF99" w14:textId="0A8A3A78" w:rsidR="005B620C" w:rsidRDefault="005B620C" w:rsidP="00BD5DD2">
      <w:pPr>
        <w:pStyle w:val="NoSpacing"/>
      </w:pPr>
      <w:r>
        <w:t xml:space="preserve">    );</w:t>
      </w:r>
    </w:p>
    <w:p w14:paraId="73F1D526" w14:textId="26B4968D" w:rsidR="00BA04CB" w:rsidRDefault="00BA04CB" w:rsidP="00BD5DD2">
      <w:pPr>
        <w:pStyle w:val="NoSpacing"/>
      </w:pPr>
      <w:r>
        <w:rPr>
          <w:noProof/>
        </w:rPr>
        <w:lastRenderedPageBreak/>
        <w:drawing>
          <wp:inline distT="0" distB="0" distL="0" distR="0" wp14:anchorId="79006341" wp14:editId="29DE2E6D">
            <wp:extent cx="5731510" cy="493204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2E181" w14:textId="77777777" w:rsidR="005B620C" w:rsidRDefault="005B620C" w:rsidP="005B620C">
      <w:r>
        <w:t xml:space="preserve"> </w:t>
      </w:r>
    </w:p>
    <w:p w14:paraId="0561BB27" w14:textId="77777777" w:rsidR="005B620C" w:rsidRDefault="00BD5DD2" w:rsidP="00BD5DD2">
      <w:pPr>
        <w:pStyle w:val="Heading2"/>
      </w:pPr>
      <w:bookmarkStart w:id="13" w:name="_Toc498958555"/>
      <w:r>
        <w:t>Check the audit log for issues</w:t>
      </w:r>
      <w:bookmarkEnd w:id="13"/>
    </w:p>
    <w:p w14:paraId="11557DDE" w14:textId="77777777" w:rsidR="00BD5DD2" w:rsidRPr="00BD5DD2" w:rsidRDefault="00BD5DD2" w:rsidP="00BD5DD2"/>
    <w:p w14:paraId="17CA780E" w14:textId="77777777" w:rsidR="005B620C" w:rsidRDefault="005B620C" w:rsidP="005B620C">
      <w:r>
        <w:t>Make NULL job_role values 'Unknown'.</w:t>
      </w:r>
      <w:r w:rsidR="00BD5DD2">
        <w:t xml:space="preserve"> These w</w:t>
      </w:r>
      <w:r>
        <w:t xml:space="preserve">ill still </w:t>
      </w:r>
      <w:r w:rsidR="00BD5DD2">
        <w:t xml:space="preserve">be </w:t>
      </w:r>
      <w:r>
        <w:t>insert</w:t>
      </w:r>
      <w:r w:rsidR="00BD5DD2">
        <w:t>ed</w:t>
      </w:r>
      <w:r>
        <w:t xml:space="preserve"> </w:t>
      </w:r>
      <w:r w:rsidR="00BD5DD2">
        <w:t xml:space="preserve">into the star schema </w:t>
      </w:r>
      <w:r>
        <w:t xml:space="preserve">because report may not be </w:t>
      </w:r>
      <w:r w:rsidR="00BD5DD2">
        <w:t>dependent</w:t>
      </w:r>
      <w:r>
        <w:t xml:space="preserve"> on </w:t>
      </w:r>
      <w:r w:rsidR="00BD5DD2">
        <w:t xml:space="preserve">known </w:t>
      </w:r>
      <w:r>
        <w:t>job_role values</w:t>
      </w:r>
      <w:r w:rsidR="00BD5DD2">
        <w:t xml:space="preserve">, namely, a </w:t>
      </w:r>
      <w:r>
        <w:t>report could be that we want to analyse the unknown roles in some manner.</w:t>
      </w:r>
    </w:p>
    <w:p w14:paraId="4D6C72B9" w14:textId="77777777" w:rsidR="005B620C" w:rsidRDefault="005B620C" w:rsidP="00F55CBD">
      <w:pPr>
        <w:pStyle w:val="NoSpacing"/>
      </w:pPr>
      <w:r>
        <w:t>UPDATE ss_temp_unclean</w:t>
      </w:r>
    </w:p>
    <w:p w14:paraId="547A018A" w14:textId="77777777" w:rsidR="005B620C" w:rsidRDefault="005B620C" w:rsidP="00F55CBD">
      <w:pPr>
        <w:pStyle w:val="NoSpacing"/>
      </w:pPr>
      <w:r>
        <w:t xml:space="preserve">    SET</w:t>
      </w:r>
    </w:p>
    <w:p w14:paraId="6799FF45" w14:textId="77777777" w:rsidR="005B620C" w:rsidRDefault="005B620C" w:rsidP="00F55CBD">
      <w:pPr>
        <w:pStyle w:val="NoSpacing"/>
      </w:pPr>
      <w:r>
        <w:t xml:space="preserve">        job_role = 'Unknown'</w:t>
      </w:r>
    </w:p>
    <w:p w14:paraId="19E2E8BD" w14:textId="77777777" w:rsidR="005B620C" w:rsidRDefault="005B620C" w:rsidP="00F55CBD">
      <w:pPr>
        <w:pStyle w:val="NoSpacing"/>
      </w:pPr>
      <w:r>
        <w:t>WHERE placement_id IN(</w:t>
      </w:r>
    </w:p>
    <w:p w14:paraId="31075900" w14:textId="77777777" w:rsidR="005B620C" w:rsidRDefault="005B620C" w:rsidP="00F55CBD">
      <w:pPr>
        <w:pStyle w:val="NoSpacing"/>
      </w:pPr>
      <w:r>
        <w:t xml:space="preserve">        SELECT</w:t>
      </w:r>
    </w:p>
    <w:p w14:paraId="01EE33A3" w14:textId="77777777" w:rsidR="005B620C" w:rsidRDefault="005B620C" w:rsidP="00F55CBD">
      <w:pPr>
        <w:pStyle w:val="NoSpacing"/>
      </w:pPr>
      <w:r>
        <w:t xml:space="preserve">            placement_id</w:t>
      </w:r>
    </w:p>
    <w:p w14:paraId="2A3FB781" w14:textId="77777777" w:rsidR="005B620C" w:rsidRDefault="005B620C" w:rsidP="00F55CBD">
      <w:pPr>
        <w:pStyle w:val="NoSpacing"/>
      </w:pPr>
      <w:r>
        <w:t xml:space="preserve">        FROM</w:t>
      </w:r>
    </w:p>
    <w:p w14:paraId="696F87AF" w14:textId="77777777" w:rsidR="005B620C" w:rsidRDefault="005B620C" w:rsidP="00F55CBD">
      <w:pPr>
        <w:pStyle w:val="NoSpacing"/>
      </w:pPr>
      <w:r>
        <w:t xml:space="preserve">            ss_audit_log,</w:t>
      </w:r>
    </w:p>
    <w:p w14:paraId="76B541C7" w14:textId="77777777" w:rsidR="005B620C" w:rsidRDefault="005B620C" w:rsidP="00F55CBD">
      <w:pPr>
        <w:pStyle w:val="NoSpacing"/>
      </w:pPr>
      <w:r>
        <w:t xml:space="preserve">            ss_temp_unclean</w:t>
      </w:r>
    </w:p>
    <w:p w14:paraId="22A95D24" w14:textId="77777777" w:rsidR="005B620C" w:rsidRDefault="005B620C" w:rsidP="00F55CBD">
      <w:pPr>
        <w:pStyle w:val="NoSpacing"/>
      </w:pPr>
      <w:r>
        <w:t xml:space="preserve">        WHERE</w:t>
      </w:r>
    </w:p>
    <w:p w14:paraId="5666ECA4" w14:textId="77777777" w:rsidR="005B620C" w:rsidRDefault="005B620C" w:rsidP="00F55CBD">
      <w:pPr>
        <w:pStyle w:val="NoSpacing"/>
      </w:pPr>
      <w:r>
        <w:t xml:space="preserve">            ss_temp_unclean.placement_id = ss_audit_log.id_of_occurrence</w:t>
      </w:r>
    </w:p>
    <w:p w14:paraId="4591431E" w14:textId="77777777" w:rsidR="005B620C" w:rsidRDefault="005B620C" w:rsidP="00F55CBD">
      <w:pPr>
        <w:pStyle w:val="NoSpacing"/>
      </w:pPr>
      <w:r>
        <w:t xml:space="preserve">            AND  ss_audit_log.errcode LIKE '%err:2%'</w:t>
      </w:r>
    </w:p>
    <w:p w14:paraId="70C8B32E" w14:textId="72F086BA" w:rsidR="005B620C" w:rsidRDefault="005B620C" w:rsidP="00F55CBD">
      <w:pPr>
        <w:pStyle w:val="NoSpacing"/>
      </w:pPr>
      <w:r>
        <w:t xml:space="preserve">    );</w:t>
      </w:r>
    </w:p>
    <w:p w14:paraId="106D93EC" w14:textId="03045E4F" w:rsidR="00893E4E" w:rsidRDefault="00893E4E" w:rsidP="00F55CBD">
      <w:pPr>
        <w:pStyle w:val="NoSpacing"/>
      </w:pPr>
      <w:r>
        <w:rPr>
          <w:noProof/>
        </w:rPr>
        <w:lastRenderedPageBreak/>
        <w:drawing>
          <wp:inline distT="0" distB="0" distL="0" distR="0" wp14:anchorId="5B65B70B" wp14:editId="69ABE886">
            <wp:extent cx="5731510" cy="494411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EF162" w14:textId="77777777" w:rsidR="005B620C" w:rsidRDefault="005B620C" w:rsidP="005B620C">
      <w:r>
        <w:t xml:space="preserve">    </w:t>
      </w:r>
    </w:p>
    <w:p w14:paraId="2CCF183E" w14:textId="77777777" w:rsidR="005B620C" w:rsidRDefault="005B620C" w:rsidP="005B620C"/>
    <w:p w14:paraId="1FE1BB9F" w14:textId="77777777" w:rsidR="005B620C" w:rsidRDefault="005B620C" w:rsidP="005B620C"/>
    <w:p w14:paraId="31E785F9" w14:textId="77777777" w:rsidR="005B620C" w:rsidRDefault="005B620C" w:rsidP="005B620C">
      <w:r>
        <w:t>Update the audit to say that the value has been checked.</w:t>
      </w:r>
    </w:p>
    <w:p w14:paraId="1A0B78AD" w14:textId="77777777" w:rsidR="005B620C" w:rsidRDefault="005B620C" w:rsidP="00F55CBD">
      <w:pPr>
        <w:pStyle w:val="NoSpacing"/>
      </w:pPr>
      <w:r>
        <w:t>UPDATE ss_audit_log</w:t>
      </w:r>
    </w:p>
    <w:p w14:paraId="452148CF" w14:textId="77777777" w:rsidR="005B620C" w:rsidRDefault="005B620C" w:rsidP="00F55CBD">
      <w:pPr>
        <w:pStyle w:val="NoSpacing"/>
      </w:pPr>
      <w:r>
        <w:t xml:space="preserve">    SET</w:t>
      </w:r>
    </w:p>
    <w:p w14:paraId="28F2FD60" w14:textId="77777777" w:rsidR="005B620C" w:rsidRDefault="005B620C" w:rsidP="00F55CBD">
      <w:pPr>
        <w:pStyle w:val="NoSpacing"/>
      </w:pPr>
      <w:r>
        <w:t xml:space="preserve">    checked = 'checked'</w:t>
      </w:r>
    </w:p>
    <w:p w14:paraId="0CEF0CFE" w14:textId="77777777" w:rsidR="005B620C" w:rsidRDefault="005B620C" w:rsidP="00F55CBD">
      <w:pPr>
        <w:pStyle w:val="NoSpacing"/>
      </w:pPr>
      <w:r>
        <w:t xml:space="preserve">    WHERE col LIKE '%job_role%' AND errcode LIKE '%err:2%';</w:t>
      </w:r>
    </w:p>
    <w:p w14:paraId="49D219D4" w14:textId="01D14D34" w:rsidR="005B620C" w:rsidRDefault="005B620C" w:rsidP="005B620C"/>
    <w:p w14:paraId="558B781E" w14:textId="516B6FFC" w:rsidR="00893E4E" w:rsidRDefault="00893E4E" w:rsidP="005B620C">
      <w:r>
        <w:rPr>
          <w:noProof/>
        </w:rPr>
        <w:lastRenderedPageBreak/>
        <w:drawing>
          <wp:inline distT="0" distB="0" distL="0" distR="0" wp14:anchorId="21B3E898" wp14:editId="5E7BE625">
            <wp:extent cx="5731510" cy="322516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C4A4" w14:textId="77777777" w:rsidR="005B620C" w:rsidRDefault="00BD5DD2" w:rsidP="00BD5DD2">
      <w:pPr>
        <w:pStyle w:val="Heading2"/>
      </w:pPr>
      <w:bookmarkStart w:id="14" w:name="_Toc498958556"/>
      <w:r>
        <w:t>Insert cleaned values into the final temporary table.</w:t>
      </w:r>
      <w:bookmarkEnd w:id="14"/>
    </w:p>
    <w:p w14:paraId="55C58D43" w14:textId="2547BA63" w:rsidR="005B620C" w:rsidRDefault="005B620C" w:rsidP="005B620C">
      <w:r>
        <w:t>Because of the nature of the reports that this data mart will support, I</w:t>
      </w:r>
      <w:r w:rsidR="00BD5DD2">
        <w:t xml:space="preserve"> </w:t>
      </w:r>
      <w:r>
        <w:t xml:space="preserve">needed to </w:t>
      </w:r>
      <w:r w:rsidR="00F55CBD">
        <w:t>completely</w:t>
      </w:r>
      <w:r>
        <w:t xml:space="preserve"> remove any of the values because they will affect the </w:t>
      </w:r>
      <w:r w:rsidR="00F55CBD">
        <w:t>statistical</w:t>
      </w:r>
      <w:r>
        <w:t xml:space="preserve"> values needed to create an accurate report.</w:t>
      </w:r>
      <w:r w:rsidR="00BD5DD2">
        <w:t xml:space="preserve"> </w:t>
      </w:r>
      <w:r>
        <w:t xml:space="preserve">Cannot replace the salaries with values that may, for </w:t>
      </w:r>
      <w:r w:rsidRPr="0023661D">
        <w:rPr>
          <w:noProof/>
        </w:rPr>
        <w:t>example</w:t>
      </w:r>
      <w:r w:rsidR="0023661D">
        <w:rPr>
          <w:noProof/>
        </w:rPr>
        <w:t>,</w:t>
      </w:r>
      <w:r>
        <w:t xml:space="preserve"> affect the mean, max or min. Removing them will keep the reports accurate. The same goes for years and groupings on rolling averages.</w:t>
      </w:r>
    </w:p>
    <w:p w14:paraId="16C91A56" w14:textId="77777777" w:rsidR="005B620C" w:rsidRDefault="005B620C" w:rsidP="005B620C">
      <w:r>
        <w:t xml:space="preserve">To filter out the unwanted values, the audit contains a checked column the </w:t>
      </w:r>
      <w:r w:rsidR="00F55CBD">
        <w:t>specifies</w:t>
      </w:r>
      <w:r>
        <w:t xml:space="preserve"> whether it is okay to enter the values into the dimensions, this is </w:t>
      </w:r>
      <w:r w:rsidR="00F55CBD">
        <w:t>referred</w:t>
      </w:r>
      <w:r>
        <w:t xml:space="preserve"> to by a subquery.</w:t>
      </w:r>
    </w:p>
    <w:p w14:paraId="3C04044C" w14:textId="77777777" w:rsidR="005B620C" w:rsidRDefault="005B620C" w:rsidP="00F55CBD">
      <w:pPr>
        <w:pStyle w:val="NoSpacing"/>
      </w:pPr>
      <w:r>
        <w:t>INSERT INTO ss_temp_clean</w:t>
      </w:r>
    </w:p>
    <w:p w14:paraId="0125B426" w14:textId="77777777" w:rsidR="005B620C" w:rsidRDefault="005B620C" w:rsidP="00F55CBD">
      <w:pPr>
        <w:pStyle w:val="NoSpacing"/>
      </w:pPr>
      <w:r>
        <w:t xml:space="preserve">    ( SELECT</w:t>
      </w:r>
    </w:p>
    <w:p w14:paraId="1E7CD5CC" w14:textId="77777777" w:rsidR="005B620C" w:rsidRDefault="005B620C" w:rsidP="00F55CBD">
      <w:pPr>
        <w:pStyle w:val="NoSpacing"/>
      </w:pPr>
      <w:r>
        <w:t xml:space="preserve">        placement_id,</w:t>
      </w:r>
    </w:p>
    <w:p w14:paraId="3622AB3C" w14:textId="77777777" w:rsidR="005B620C" w:rsidRDefault="005B620C" w:rsidP="00F55CBD">
      <w:pPr>
        <w:pStyle w:val="NoSpacing"/>
      </w:pPr>
      <w:r>
        <w:t xml:space="preserve">        job_role,</w:t>
      </w:r>
    </w:p>
    <w:p w14:paraId="6B0FDDA5" w14:textId="77777777" w:rsidR="005B620C" w:rsidRDefault="005B620C" w:rsidP="00F55CBD">
      <w:pPr>
        <w:pStyle w:val="NoSpacing"/>
      </w:pPr>
      <w:r>
        <w:t xml:space="preserve">        year,</w:t>
      </w:r>
    </w:p>
    <w:p w14:paraId="5AB6F7FA" w14:textId="77777777" w:rsidR="005B620C" w:rsidRDefault="005B620C" w:rsidP="00F55CBD">
      <w:pPr>
        <w:pStyle w:val="NoSpacing"/>
      </w:pPr>
      <w:r>
        <w:t xml:space="preserve">        quarter,</w:t>
      </w:r>
    </w:p>
    <w:p w14:paraId="38542789" w14:textId="77777777" w:rsidR="005B620C" w:rsidRDefault="005B620C" w:rsidP="00F55CBD">
      <w:pPr>
        <w:pStyle w:val="NoSpacing"/>
      </w:pPr>
      <w:r>
        <w:t xml:space="preserve">        actual_salary</w:t>
      </w:r>
    </w:p>
    <w:p w14:paraId="0F7D73F6" w14:textId="77777777" w:rsidR="005B620C" w:rsidRDefault="005B620C" w:rsidP="00F55CBD">
      <w:pPr>
        <w:pStyle w:val="NoSpacing"/>
      </w:pPr>
      <w:r>
        <w:t xml:space="preserve">      FROM</w:t>
      </w:r>
    </w:p>
    <w:p w14:paraId="5AD658E4" w14:textId="77777777" w:rsidR="005B620C" w:rsidRDefault="005B620C" w:rsidP="00F55CBD">
      <w:pPr>
        <w:pStyle w:val="NoSpacing"/>
      </w:pPr>
      <w:r>
        <w:t xml:space="preserve">        ss_temp_unclean</w:t>
      </w:r>
    </w:p>
    <w:p w14:paraId="6C1D0954" w14:textId="77777777" w:rsidR="005B620C" w:rsidRDefault="005B620C" w:rsidP="00F55CBD">
      <w:pPr>
        <w:pStyle w:val="NoSpacing"/>
      </w:pPr>
      <w:r>
        <w:t xml:space="preserve">      WHERE</w:t>
      </w:r>
    </w:p>
    <w:p w14:paraId="30FBC7F0" w14:textId="77777777" w:rsidR="005B620C" w:rsidRDefault="005B620C" w:rsidP="00F55CBD">
      <w:pPr>
        <w:pStyle w:val="NoSpacing"/>
      </w:pPr>
      <w:r>
        <w:t xml:space="preserve">        placement_id NOT IN (</w:t>
      </w:r>
    </w:p>
    <w:p w14:paraId="463215BC" w14:textId="77777777" w:rsidR="005B620C" w:rsidRDefault="005B620C" w:rsidP="00F55CBD">
      <w:pPr>
        <w:pStyle w:val="NoSpacing"/>
      </w:pPr>
      <w:r>
        <w:t xml:space="preserve">            SELECT</w:t>
      </w:r>
    </w:p>
    <w:p w14:paraId="0A789515" w14:textId="77777777" w:rsidR="005B620C" w:rsidRDefault="005B620C" w:rsidP="00F55CBD">
      <w:pPr>
        <w:pStyle w:val="NoSpacing"/>
      </w:pPr>
      <w:r>
        <w:t xml:space="preserve">                id_of_occurrence</w:t>
      </w:r>
    </w:p>
    <w:p w14:paraId="4EFBFA8E" w14:textId="77777777" w:rsidR="005B620C" w:rsidRDefault="005B620C" w:rsidP="00F55CBD">
      <w:pPr>
        <w:pStyle w:val="NoSpacing"/>
      </w:pPr>
      <w:r>
        <w:t xml:space="preserve">            FROM</w:t>
      </w:r>
    </w:p>
    <w:p w14:paraId="33C7EEB5" w14:textId="77777777" w:rsidR="005B620C" w:rsidRDefault="005B620C" w:rsidP="00F55CBD">
      <w:pPr>
        <w:pStyle w:val="NoSpacing"/>
      </w:pPr>
      <w:r>
        <w:t xml:space="preserve">                ss_audit_log</w:t>
      </w:r>
    </w:p>
    <w:p w14:paraId="181D566B" w14:textId="77777777" w:rsidR="005B620C" w:rsidRDefault="005B620C" w:rsidP="00F55CBD">
      <w:pPr>
        <w:pStyle w:val="NoSpacing"/>
      </w:pPr>
      <w:r>
        <w:t xml:space="preserve">            WHERE</w:t>
      </w:r>
    </w:p>
    <w:p w14:paraId="38891758" w14:textId="77777777" w:rsidR="005B620C" w:rsidRDefault="005B620C" w:rsidP="00F55CBD">
      <w:pPr>
        <w:pStyle w:val="NoSpacing"/>
      </w:pPr>
      <w:r>
        <w:t xml:space="preserve">                ss_audit_log.checked LIKE '%Unchecked%'</w:t>
      </w:r>
    </w:p>
    <w:p w14:paraId="7E5167F4" w14:textId="77777777" w:rsidR="005B620C" w:rsidRDefault="005B620C" w:rsidP="00F55CBD">
      <w:pPr>
        <w:pStyle w:val="NoSpacing"/>
      </w:pPr>
      <w:r>
        <w:t xml:space="preserve">        )</w:t>
      </w:r>
    </w:p>
    <w:p w14:paraId="140DE571" w14:textId="70CA0105" w:rsidR="005B620C" w:rsidRDefault="005B620C" w:rsidP="00F55CBD">
      <w:pPr>
        <w:pStyle w:val="NoSpacing"/>
      </w:pPr>
      <w:r>
        <w:t xml:space="preserve">    );</w:t>
      </w:r>
    </w:p>
    <w:p w14:paraId="109604D2" w14:textId="27729A78" w:rsidR="00893E4E" w:rsidRDefault="00893E4E" w:rsidP="00F55CBD">
      <w:pPr>
        <w:pStyle w:val="NoSpacing"/>
      </w:pPr>
      <w:r>
        <w:rPr>
          <w:noProof/>
        </w:rPr>
        <w:lastRenderedPageBreak/>
        <w:drawing>
          <wp:inline distT="0" distB="0" distL="0" distR="0" wp14:anchorId="729CAFC1" wp14:editId="01F3D223">
            <wp:extent cx="5731510" cy="534987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4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7E5CE" w14:textId="77777777" w:rsidR="005B620C" w:rsidRDefault="005B620C" w:rsidP="00F55CBD">
      <w:pPr>
        <w:pStyle w:val="NoSpacing"/>
      </w:pPr>
    </w:p>
    <w:p w14:paraId="39A81429" w14:textId="77777777" w:rsidR="005B620C" w:rsidRDefault="00BD5DD2" w:rsidP="00BD5DD2">
      <w:pPr>
        <w:pStyle w:val="Heading2"/>
      </w:pPr>
      <w:bookmarkStart w:id="15" w:name="_Toc498958557"/>
      <w:r>
        <w:t>Populate the Dimensions</w:t>
      </w:r>
      <w:bookmarkEnd w:id="15"/>
    </w:p>
    <w:p w14:paraId="001A3A59" w14:textId="77777777" w:rsidR="00BD5DD2" w:rsidRPr="00BD5DD2" w:rsidRDefault="00BD5DD2" w:rsidP="00BD5DD2"/>
    <w:p w14:paraId="093D0675" w14:textId="77777777" w:rsidR="005B620C" w:rsidRDefault="005B620C" w:rsidP="00F55CBD">
      <w:pPr>
        <w:pStyle w:val="NoSpacing"/>
      </w:pPr>
      <w:r>
        <w:t>INSERT INTO ss_time_dim(</w:t>
      </w:r>
    </w:p>
    <w:p w14:paraId="052D6ABC" w14:textId="77777777" w:rsidR="005B620C" w:rsidRDefault="005B620C" w:rsidP="00F55CBD">
      <w:pPr>
        <w:pStyle w:val="NoSpacing"/>
      </w:pPr>
      <w:r>
        <w:t>SELECT time_seq.NEXTVAL, quarter, year FROM(</w:t>
      </w:r>
    </w:p>
    <w:p w14:paraId="3A6460F1" w14:textId="77777777" w:rsidR="005B620C" w:rsidRDefault="005B620C" w:rsidP="00F55CBD">
      <w:pPr>
        <w:pStyle w:val="NoSpacing"/>
      </w:pPr>
      <w:r>
        <w:t xml:space="preserve">    SELECT quarter, year, COUNT(*) AS No_Of_Placements</w:t>
      </w:r>
    </w:p>
    <w:p w14:paraId="37E7C00B" w14:textId="77777777" w:rsidR="005B620C" w:rsidRDefault="005B620C" w:rsidP="00F55CBD">
      <w:pPr>
        <w:pStyle w:val="NoSpacing"/>
      </w:pPr>
      <w:r>
        <w:t xml:space="preserve">    FROM ss_temp_clean</w:t>
      </w:r>
    </w:p>
    <w:p w14:paraId="50BF254F" w14:textId="77777777" w:rsidR="005B620C" w:rsidRDefault="005B620C" w:rsidP="00F55CBD">
      <w:pPr>
        <w:pStyle w:val="NoSpacing"/>
      </w:pPr>
      <w:r>
        <w:t xml:space="preserve">    GROUP BY  quarter, year</w:t>
      </w:r>
    </w:p>
    <w:p w14:paraId="50073432" w14:textId="77777777" w:rsidR="005B620C" w:rsidRDefault="005B620C" w:rsidP="00F55CBD">
      <w:pPr>
        <w:pStyle w:val="NoSpacing"/>
      </w:pPr>
      <w:r>
        <w:t xml:space="preserve">    ORDER BY year ASC)</w:t>
      </w:r>
    </w:p>
    <w:p w14:paraId="3F6A3C9A" w14:textId="3EE08F64" w:rsidR="005B620C" w:rsidRDefault="005B620C" w:rsidP="00F55CBD">
      <w:pPr>
        <w:pStyle w:val="NoSpacing"/>
      </w:pPr>
      <w:r>
        <w:t>);</w:t>
      </w:r>
    </w:p>
    <w:p w14:paraId="47E9BEFA" w14:textId="492449F3" w:rsidR="002835B3" w:rsidRDefault="00893E4E" w:rsidP="00F55CBD">
      <w:pPr>
        <w:pStyle w:val="NoSpacing"/>
      </w:pPr>
      <w:r>
        <w:rPr>
          <w:noProof/>
        </w:rPr>
        <w:lastRenderedPageBreak/>
        <w:drawing>
          <wp:inline distT="0" distB="0" distL="0" distR="0" wp14:anchorId="5758AFA4" wp14:editId="721C7793">
            <wp:extent cx="5731510" cy="53149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3C300" w14:textId="77777777" w:rsidR="005B620C" w:rsidRDefault="005B620C" w:rsidP="00F55CBD">
      <w:pPr>
        <w:pStyle w:val="NoSpacing"/>
      </w:pPr>
    </w:p>
    <w:p w14:paraId="4A7CB5C9" w14:textId="77777777" w:rsidR="005B620C" w:rsidRDefault="005B620C" w:rsidP="00F55CBD">
      <w:pPr>
        <w:pStyle w:val="NoSpacing"/>
      </w:pPr>
    </w:p>
    <w:p w14:paraId="2D56B13E" w14:textId="77777777" w:rsidR="005B620C" w:rsidRDefault="005B620C" w:rsidP="00F55CBD">
      <w:pPr>
        <w:pStyle w:val="NoSpacing"/>
      </w:pPr>
      <w:r>
        <w:t>INSERT INTO ss_job_role_dim(</w:t>
      </w:r>
    </w:p>
    <w:p w14:paraId="71DA6D77" w14:textId="77777777" w:rsidR="005B620C" w:rsidRDefault="005B620C" w:rsidP="00F55CBD">
      <w:pPr>
        <w:pStyle w:val="NoSpacing"/>
      </w:pPr>
      <w:r>
        <w:t>SELECT job_role_dim_seq.NEXTVAL ,job_role FROM (</w:t>
      </w:r>
    </w:p>
    <w:p w14:paraId="63A6552E" w14:textId="77777777" w:rsidR="005B620C" w:rsidRDefault="005B620C" w:rsidP="00F55CBD">
      <w:pPr>
        <w:pStyle w:val="NoSpacing"/>
      </w:pPr>
      <w:r>
        <w:t xml:space="preserve">     SELECT job_role FROM ss_temp_clean GROUP BY job_role)</w:t>
      </w:r>
    </w:p>
    <w:p w14:paraId="582E8F9D" w14:textId="11668A89" w:rsidR="005B620C" w:rsidRDefault="005B620C" w:rsidP="00F55CBD">
      <w:pPr>
        <w:pStyle w:val="NoSpacing"/>
      </w:pPr>
      <w:r>
        <w:t>);</w:t>
      </w:r>
    </w:p>
    <w:p w14:paraId="2143B41A" w14:textId="09C29F8D" w:rsidR="002835B3" w:rsidRDefault="00893E4E" w:rsidP="00F55CBD">
      <w:pPr>
        <w:pStyle w:val="NoSpacing"/>
      </w:pPr>
      <w:r>
        <w:rPr>
          <w:noProof/>
        </w:rPr>
        <w:lastRenderedPageBreak/>
        <w:drawing>
          <wp:inline distT="0" distB="0" distL="0" distR="0" wp14:anchorId="0A6FABEF" wp14:editId="20FE3256">
            <wp:extent cx="5731510" cy="394208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85B5F" w14:textId="77777777" w:rsidR="00BD5DD2" w:rsidRDefault="00BD5DD2" w:rsidP="00F55CBD">
      <w:pPr>
        <w:pStyle w:val="NoSpacing"/>
      </w:pPr>
    </w:p>
    <w:p w14:paraId="2BE5FD1E" w14:textId="77777777" w:rsidR="005B620C" w:rsidRDefault="005B620C" w:rsidP="00BD5DD2">
      <w:pPr>
        <w:pStyle w:val="Heading2"/>
      </w:pPr>
      <w:bookmarkStart w:id="16" w:name="_Toc498958558"/>
      <w:r>
        <w:t>Populate the fact table</w:t>
      </w:r>
      <w:bookmarkEnd w:id="16"/>
    </w:p>
    <w:p w14:paraId="312C24D1" w14:textId="77777777" w:rsidR="00BD5DD2" w:rsidRDefault="00BD5DD2" w:rsidP="00F55CBD">
      <w:pPr>
        <w:pStyle w:val="NoSpacing"/>
      </w:pPr>
    </w:p>
    <w:p w14:paraId="058D3341" w14:textId="77777777" w:rsidR="005B620C" w:rsidRDefault="005B620C" w:rsidP="00F55CBD">
      <w:pPr>
        <w:pStyle w:val="NoSpacing"/>
      </w:pPr>
      <w:r>
        <w:t>INSERT INTO ss_fact_table(</w:t>
      </w:r>
    </w:p>
    <w:p w14:paraId="14F4097A" w14:textId="77777777" w:rsidR="005B620C" w:rsidRDefault="005B620C" w:rsidP="00F55CBD">
      <w:pPr>
        <w:pStyle w:val="NoSpacing"/>
      </w:pPr>
      <w:r>
        <w:t>SELECT fact_table_seq.NEXTVAL, job_role_id, time_id, Average_Salary, Count_of_roles FROM (</w:t>
      </w:r>
    </w:p>
    <w:p w14:paraId="711C3E05" w14:textId="77777777" w:rsidR="005B620C" w:rsidRDefault="005B620C" w:rsidP="00F55CBD">
      <w:pPr>
        <w:pStyle w:val="NoSpacing"/>
      </w:pPr>
      <w:r>
        <w:t xml:space="preserve">        SELECT ss_job_role_dim.job_role_id, ss_time_dim.time_id, ROUND(AVG(ss_temp_clean.actual_salary),2) AS Average_Salary ,COUNT(*) AS Count_of_roles</w:t>
      </w:r>
    </w:p>
    <w:p w14:paraId="63844890" w14:textId="77777777" w:rsidR="005B620C" w:rsidRDefault="005B620C" w:rsidP="00F55CBD">
      <w:pPr>
        <w:pStyle w:val="NoSpacing"/>
      </w:pPr>
      <w:r>
        <w:t xml:space="preserve">        FROM ss_temp_clean</w:t>
      </w:r>
    </w:p>
    <w:p w14:paraId="64E0BB2A" w14:textId="77777777" w:rsidR="005B620C" w:rsidRDefault="005B620C" w:rsidP="00F55CBD">
      <w:pPr>
        <w:pStyle w:val="NoSpacing"/>
      </w:pPr>
      <w:r>
        <w:t xml:space="preserve">        INNER JOIN ss_time_dim ON ss_time_dim.year = ss_temp_clean.year AND ss_time_dim.quarter = ss_temp_clean.quarter</w:t>
      </w:r>
    </w:p>
    <w:p w14:paraId="1C7927F5" w14:textId="77777777" w:rsidR="005B620C" w:rsidRDefault="005B620C" w:rsidP="00F55CBD">
      <w:pPr>
        <w:pStyle w:val="NoSpacing"/>
      </w:pPr>
      <w:r>
        <w:t xml:space="preserve">        INNER JOIN ss_job_role_dim ON ss_job_role_dim.job_role = ss_temp_clean.job_role</w:t>
      </w:r>
    </w:p>
    <w:p w14:paraId="6EFE927B" w14:textId="77777777" w:rsidR="005B620C" w:rsidRDefault="005B620C" w:rsidP="00F55CBD">
      <w:pPr>
        <w:pStyle w:val="NoSpacing"/>
      </w:pPr>
      <w:r>
        <w:t xml:space="preserve">        GROUP BY ss_job_role_dim.job_role_id, ss_time_dim.time_id</w:t>
      </w:r>
    </w:p>
    <w:p w14:paraId="37466688" w14:textId="77777777" w:rsidR="005B620C" w:rsidRDefault="005B620C" w:rsidP="00F55CBD">
      <w:pPr>
        <w:pStyle w:val="NoSpacing"/>
      </w:pPr>
      <w:r>
        <w:t xml:space="preserve">    )</w:t>
      </w:r>
    </w:p>
    <w:p w14:paraId="22D82DF9" w14:textId="77777777" w:rsidR="005B620C" w:rsidRDefault="005B620C" w:rsidP="00F55CBD">
      <w:pPr>
        <w:pStyle w:val="NoSpacing"/>
      </w:pPr>
      <w:r>
        <w:t>);</w:t>
      </w:r>
    </w:p>
    <w:p w14:paraId="5A6876A2" w14:textId="5D27672C" w:rsidR="005B620C" w:rsidRDefault="00893E4E" w:rsidP="005B620C">
      <w:r>
        <w:rPr>
          <w:noProof/>
        </w:rPr>
        <w:lastRenderedPageBreak/>
        <w:drawing>
          <wp:inline distT="0" distB="0" distL="0" distR="0" wp14:anchorId="4BADF314" wp14:editId="599E185E">
            <wp:extent cx="5731510" cy="53219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2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467F4" w14:textId="2119AB36" w:rsidR="002835B3" w:rsidRDefault="002835B3" w:rsidP="005B620C"/>
    <w:p w14:paraId="749C0222" w14:textId="77777777" w:rsidR="005B620C" w:rsidRDefault="005B620C" w:rsidP="005B620C"/>
    <w:p w14:paraId="7018FFFD" w14:textId="77777777" w:rsidR="00AD2D85" w:rsidRDefault="005B620C" w:rsidP="005B620C">
      <w:r>
        <w:t xml:space="preserve">    </w:t>
      </w:r>
    </w:p>
    <w:p w14:paraId="447A1FEB" w14:textId="77777777" w:rsidR="00AD2D85" w:rsidRDefault="00AD2D85" w:rsidP="005B620C"/>
    <w:p w14:paraId="2E013455" w14:textId="77777777" w:rsidR="00AD2D85" w:rsidRDefault="00AD2D85" w:rsidP="005B620C"/>
    <w:p w14:paraId="09C687CB" w14:textId="77777777" w:rsidR="00AD2D85" w:rsidRDefault="00AD2D85" w:rsidP="005B620C"/>
    <w:p w14:paraId="576BE3CF" w14:textId="77777777" w:rsidR="00AD2D85" w:rsidRDefault="00AD2D85" w:rsidP="005B620C"/>
    <w:p w14:paraId="27446E33" w14:textId="77777777" w:rsidR="00AD2D85" w:rsidRDefault="00AD2D85" w:rsidP="005B620C"/>
    <w:p w14:paraId="653FEDB4" w14:textId="77777777" w:rsidR="00AD2D85" w:rsidRDefault="00AD2D85" w:rsidP="005B620C"/>
    <w:p w14:paraId="66CCDC4F" w14:textId="77777777" w:rsidR="00AD2D85" w:rsidRDefault="00AD2D85" w:rsidP="005B620C"/>
    <w:p w14:paraId="3A6C3E8B" w14:textId="77777777" w:rsidR="00AD2D85" w:rsidRDefault="00AD2D85" w:rsidP="005B620C"/>
    <w:p w14:paraId="7D6BC143" w14:textId="77777777" w:rsidR="00AD2D85" w:rsidRDefault="00AD2D85" w:rsidP="005B620C"/>
    <w:p w14:paraId="23D0B733" w14:textId="65A81CF5" w:rsidR="002835B3" w:rsidRDefault="002835B3" w:rsidP="005B620C">
      <w:pPr>
        <w:rPr>
          <w:noProof/>
        </w:rPr>
      </w:pPr>
      <w:r>
        <w:lastRenderedPageBreak/>
        <w:t>Script Results</w:t>
      </w:r>
    </w:p>
    <w:p w14:paraId="200AD807" w14:textId="0FA764BF" w:rsidR="00DC5803" w:rsidRDefault="002835B3" w:rsidP="005B620C">
      <w:r>
        <w:rPr>
          <w:noProof/>
        </w:rPr>
        <w:drawing>
          <wp:inline distT="0" distB="0" distL="0" distR="0" wp14:anchorId="562DAC79" wp14:editId="30B83418">
            <wp:extent cx="8475543" cy="5634990"/>
            <wp:effectExtent l="0" t="8572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818"/>
                    <a:stretch/>
                  </pic:blipFill>
                  <pic:spPr bwMode="auto">
                    <a:xfrm rot="5400000">
                      <a:off x="0" y="0"/>
                      <a:ext cx="8593527" cy="5713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C58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5A5347"/>
    <w:multiLevelType w:val="multilevel"/>
    <w:tmpl w:val="AB9E4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D968D1"/>
    <w:multiLevelType w:val="multilevel"/>
    <w:tmpl w:val="AB9E4066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 w:tentative="1">
      <w:start w:val="1"/>
      <w:numFmt w:val="decimal"/>
      <w:lvlText w:val="%2."/>
      <w:lvlJc w:val="left"/>
      <w:pPr>
        <w:tabs>
          <w:tab w:val="num" w:pos="1647"/>
        </w:tabs>
        <w:ind w:left="1647" w:hanging="360"/>
      </w:pPr>
    </w:lvl>
    <w:lvl w:ilvl="2" w:tentative="1">
      <w:start w:val="1"/>
      <w:numFmt w:val="decimal"/>
      <w:lvlText w:val="%3."/>
      <w:lvlJc w:val="left"/>
      <w:pPr>
        <w:tabs>
          <w:tab w:val="num" w:pos="2367"/>
        </w:tabs>
        <w:ind w:left="2367" w:hanging="360"/>
      </w:pPr>
    </w:lvl>
    <w:lvl w:ilvl="3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entative="1">
      <w:start w:val="1"/>
      <w:numFmt w:val="decimal"/>
      <w:lvlText w:val="%5."/>
      <w:lvlJc w:val="left"/>
      <w:pPr>
        <w:tabs>
          <w:tab w:val="num" w:pos="3807"/>
        </w:tabs>
        <w:ind w:left="3807" w:hanging="360"/>
      </w:pPr>
    </w:lvl>
    <w:lvl w:ilvl="5" w:tentative="1">
      <w:start w:val="1"/>
      <w:numFmt w:val="decimal"/>
      <w:lvlText w:val="%6."/>
      <w:lvlJc w:val="left"/>
      <w:pPr>
        <w:tabs>
          <w:tab w:val="num" w:pos="4527"/>
        </w:tabs>
        <w:ind w:left="4527" w:hanging="360"/>
      </w:pPr>
    </w:lvl>
    <w:lvl w:ilvl="6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entative="1">
      <w:start w:val="1"/>
      <w:numFmt w:val="decimal"/>
      <w:lvlText w:val="%8."/>
      <w:lvlJc w:val="left"/>
      <w:pPr>
        <w:tabs>
          <w:tab w:val="num" w:pos="5967"/>
        </w:tabs>
        <w:ind w:left="5967" w:hanging="360"/>
      </w:pPr>
    </w:lvl>
    <w:lvl w:ilvl="8" w:tentative="1">
      <w:start w:val="1"/>
      <w:numFmt w:val="decimal"/>
      <w:lvlText w:val="%9."/>
      <w:lvlJc w:val="left"/>
      <w:pPr>
        <w:tabs>
          <w:tab w:val="num" w:pos="6687"/>
        </w:tabs>
        <w:ind w:left="6687" w:hanging="360"/>
      </w:pPr>
    </w:lvl>
  </w:abstractNum>
  <w:num w:numId="1">
    <w:abstractNumId w:val="1"/>
    <w:lvlOverride w:ilvl="0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MDU3szQ1NjEzNTJX0lEKTi0uzszPAykwrAUA4x4aqywAAAA="/>
  </w:docVars>
  <w:rsids>
    <w:rsidRoot w:val="005B620C"/>
    <w:rsid w:val="001616A5"/>
    <w:rsid w:val="00191632"/>
    <w:rsid w:val="0023661D"/>
    <w:rsid w:val="002835B3"/>
    <w:rsid w:val="00435719"/>
    <w:rsid w:val="005B620C"/>
    <w:rsid w:val="00665FB2"/>
    <w:rsid w:val="006E5B99"/>
    <w:rsid w:val="00711A9C"/>
    <w:rsid w:val="00893E4E"/>
    <w:rsid w:val="008A466F"/>
    <w:rsid w:val="008D4355"/>
    <w:rsid w:val="00A62EA6"/>
    <w:rsid w:val="00A87BE1"/>
    <w:rsid w:val="00AD2D85"/>
    <w:rsid w:val="00BA04CB"/>
    <w:rsid w:val="00BB54AF"/>
    <w:rsid w:val="00BD5DD2"/>
    <w:rsid w:val="00BE6669"/>
    <w:rsid w:val="00C44EA1"/>
    <w:rsid w:val="00CA4F7E"/>
    <w:rsid w:val="00DC5803"/>
    <w:rsid w:val="00F55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07A77"/>
  <w15:chartTrackingRefBased/>
  <w15:docId w15:val="{018B238F-4623-4588-8A08-AFDAD1E4E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2E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55CB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D5DD2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Title">
    <w:name w:val="Title"/>
    <w:basedOn w:val="Normal"/>
    <w:next w:val="Normal"/>
    <w:link w:val="TitleChar"/>
    <w:uiPriority w:val="10"/>
    <w:qFormat/>
    <w:rsid w:val="00665F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665FB2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Heading1Char">
    <w:name w:val="Heading 1 Char"/>
    <w:basedOn w:val="DefaultParagraphFont"/>
    <w:link w:val="Heading1"/>
    <w:uiPriority w:val="9"/>
    <w:rsid w:val="00A62EA6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NormalWeb">
    <w:name w:val="Normal (Web)"/>
    <w:basedOn w:val="Normal"/>
    <w:uiPriority w:val="99"/>
    <w:semiHidden/>
    <w:unhideWhenUsed/>
    <w:rsid w:val="004357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8A466F"/>
    <w:pPr>
      <w:outlineLvl w:val="9"/>
    </w:pPr>
    <w:rPr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8A46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466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A46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37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04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76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24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55F89DD-22E7-4A61-8150-23C7F8A37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3</TotalTime>
  <Pages>19</Pages>
  <Words>1850</Words>
  <Characters>1054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Isaac Wilson</dc:creator>
  <cp:keywords/>
  <dc:description/>
  <cp:lastModifiedBy>Wilson, Benjamin Isaac</cp:lastModifiedBy>
  <cp:revision>11</cp:revision>
  <dcterms:created xsi:type="dcterms:W3CDTF">2017-11-19T22:56:00Z</dcterms:created>
  <dcterms:modified xsi:type="dcterms:W3CDTF">2017-11-20T18:39:00Z</dcterms:modified>
</cp:coreProperties>
</file>